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C162E" w14:textId="2817D8B7" w:rsidR="00B26F41" w:rsidRPr="00D003BE" w:rsidRDefault="00A10E68" w:rsidP="00C00B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 Plan</w:t>
      </w:r>
    </w:p>
    <w:p w14:paraId="35E1BD92" w14:textId="02D63ED5" w:rsidR="00A10E68" w:rsidRPr="005F6EFB" w:rsidRDefault="00A10E68" w:rsidP="00C00B9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6EFB">
        <w:rPr>
          <w:rFonts w:ascii="Times New Roman" w:hAnsi="Times New Roman" w:cs="Times New Roman"/>
          <w:sz w:val="24"/>
          <w:szCs w:val="24"/>
        </w:rPr>
        <w:t>(IEEE 829-1998 Format)</w:t>
      </w:r>
    </w:p>
    <w:p w14:paraId="70351198" w14:textId="58A8EF3C" w:rsidR="00A10E68" w:rsidRPr="00D003BE" w:rsidRDefault="00A10E68" w:rsidP="00C00B9F">
      <w:pPr>
        <w:pStyle w:val="Heading2"/>
        <w:spacing w:line="480" w:lineRule="auto"/>
        <w:rPr>
          <w:rStyle w:val="textlayer--absolute"/>
        </w:rPr>
      </w:pPr>
      <w:r w:rsidRPr="00D003BE">
        <w:rPr>
          <w:rStyle w:val="textlayer--absolute"/>
        </w:rPr>
        <w:t>Test Plan Identifier</w:t>
      </w:r>
    </w:p>
    <w:p w14:paraId="63EEB7BF" w14:textId="0A42E77A" w:rsidR="00A10E68" w:rsidRPr="00D003BE" w:rsidRDefault="00A10E68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Master-7.8.21-1.00</w:t>
      </w:r>
    </w:p>
    <w:p w14:paraId="1AD9B696" w14:textId="2D3E4FB7" w:rsidR="00A10E68" w:rsidRPr="00D003BE" w:rsidRDefault="00A10E68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84F44D" w14:textId="1A974D97" w:rsidR="00A10E68" w:rsidRPr="00D003BE" w:rsidRDefault="00A10E68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ontact Information:</w:t>
      </w:r>
    </w:p>
    <w:p w14:paraId="39884FF4" w14:textId="1BB2E081" w:rsidR="00A10E68" w:rsidRPr="00D003BE" w:rsidRDefault="00A10E68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Eduardo Valencia</w:t>
      </w:r>
    </w:p>
    <w:p w14:paraId="385B67BE" w14:textId="71D20157" w:rsidR="00A10E68" w:rsidRPr="00D003BE" w:rsidRDefault="002F160F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="00A10E68" w:rsidRPr="00D003BE">
          <w:rPr>
            <w:rStyle w:val="Hyperlink"/>
            <w:rFonts w:ascii="Times New Roman" w:hAnsi="Times New Roman" w:cs="Times New Roman"/>
            <w:sz w:val="24"/>
            <w:szCs w:val="24"/>
          </w:rPr>
          <w:t>8025918@gmail.com</w:t>
        </w:r>
      </w:hyperlink>
    </w:p>
    <w:p w14:paraId="3E1425E8" w14:textId="208A6C34" w:rsidR="00A10E68" w:rsidRPr="00D003BE" w:rsidRDefault="00A10E68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65DBA2" w14:textId="3745FD56" w:rsidR="00A10E68" w:rsidRPr="00D003BE" w:rsidRDefault="00A10E68" w:rsidP="00C00B9F">
      <w:pPr>
        <w:pStyle w:val="Heading2"/>
        <w:spacing w:line="480" w:lineRule="auto"/>
      </w:pPr>
      <w:r w:rsidRPr="00D003BE">
        <w:t>Introduction</w:t>
      </w:r>
    </w:p>
    <w:p w14:paraId="1314A962" w14:textId="4CAFBF8D" w:rsidR="00A10E68" w:rsidRPr="00D003BE" w:rsidRDefault="00A10E68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ab/>
        <w:t xml:space="preserve">The e-commerce application must be tested at the design and application level. This document provides an outline of the testing methodology and describes what should be tested. Specifically, it will </w:t>
      </w:r>
      <w:r w:rsidR="005662AB">
        <w:rPr>
          <w:rFonts w:ascii="Times New Roman" w:hAnsi="Times New Roman" w:cs="Times New Roman"/>
          <w:sz w:val="24"/>
          <w:szCs w:val="24"/>
        </w:rPr>
        <w:t>describe the test methodology for</w:t>
      </w:r>
      <w:r w:rsidRPr="00D003BE">
        <w:rPr>
          <w:rFonts w:ascii="Times New Roman" w:hAnsi="Times New Roman" w:cs="Times New Roman"/>
          <w:sz w:val="24"/>
          <w:szCs w:val="24"/>
        </w:rPr>
        <w:t xml:space="preserve"> the following areas related to the software’s project plan: the products list page, product details page, cart page, and checkout functionality.</w:t>
      </w:r>
    </w:p>
    <w:p w14:paraId="60FDBE73" w14:textId="2403619A" w:rsidR="00A10E68" w:rsidRPr="00D003BE" w:rsidRDefault="00A10E68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ab/>
        <w:t xml:space="preserve">You can view all project tasks and their requirements at </w:t>
      </w:r>
      <w:hyperlink r:id="rId6" w:history="1">
        <w:r w:rsidRPr="00D003BE">
          <w:rPr>
            <w:rStyle w:val="Hyperlink"/>
            <w:rFonts w:ascii="Times New Roman" w:hAnsi="Times New Roman" w:cs="Times New Roman"/>
            <w:sz w:val="24"/>
            <w:szCs w:val="24"/>
          </w:rPr>
          <w:t>https://www.notion.so/alex44/CSC318-Project-ecaef5578bf74bfe86709a83349a78eb</w:t>
        </w:r>
      </w:hyperlink>
      <w:r w:rsidRPr="00D003BE">
        <w:rPr>
          <w:rFonts w:ascii="Times New Roman" w:hAnsi="Times New Roman" w:cs="Times New Roman"/>
          <w:sz w:val="24"/>
          <w:szCs w:val="24"/>
        </w:rPr>
        <w:t>.</w:t>
      </w:r>
    </w:p>
    <w:p w14:paraId="30C41009" w14:textId="0A0B814C" w:rsidR="006961E4" w:rsidRPr="00D003BE" w:rsidRDefault="006961E4" w:rsidP="00C00B9F">
      <w:pPr>
        <w:pStyle w:val="Heading2"/>
        <w:spacing w:line="480" w:lineRule="auto"/>
      </w:pPr>
      <w:r w:rsidRPr="00D003BE">
        <w:t>Test Items</w:t>
      </w:r>
    </w:p>
    <w:p w14:paraId="766BEE3D" w14:textId="6ABAE2A7" w:rsidR="006961E4" w:rsidRPr="00D003BE" w:rsidRDefault="006961E4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Products list page</w:t>
      </w:r>
    </w:p>
    <w:p w14:paraId="1E9601DA" w14:textId="6527F1F5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It must display the products.</w:t>
      </w:r>
    </w:p>
    <w:p w14:paraId="487A403C" w14:textId="57A9D219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lastRenderedPageBreak/>
        <w:t>The products should be organized by category.</w:t>
      </w:r>
    </w:p>
    <w:p w14:paraId="109303EB" w14:textId="38C8F47E" w:rsidR="006961E4" w:rsidRPr="00D003BE" w:rsidRDefault="006961E4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Product details page</w:t>
      </w:r>
    </w:p>
    <w:p w14:paraId="105858CC" w14:textId="37A1B274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It must display the product’s title, description, images, color options, and size options.</w:t>
      </w:r>
    </w:p>
    <w:p w14:paraId="5147ED9F" w14:textId="79B9DF5D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It must have a button to add an item to the cart.</w:t>
      </w:r>
    </w:p>
    <w:p w14:paraId="37B62736" w14:textId="4381ADD6" w:rsidR="006961E4" w:rsidRPr="00D003BE" w:rsidRDefault="006961E4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art page</w:t>
      </w:r>
    </w:p>
    <w:p w14:paraId="60F6B7EB" w14:textId="7164CF01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When the user adds an item to their cart, it must display the items.</w:t>
      </w:r>
    </w:p>
    <w:p w14:paraId="27461680" w14:textId="1277EC8E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When users change the item quantities, the cart must display the updated quantities.</w:t>
      </w:r>
    </w:p>
    <w:p w14:paraId="1DBAC839" w14:textId="47D53679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If the user removes an item from their cart, it must not show the removed item.</w:t>
      </w:r>
    </w:p>
    <w:p w14:paraId="344833C3" w14:textId="59A889F7" w:rsidR="006961E4" w:rsidRPr="00D003BE" w:rsidRDefault="006961E4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heckout functionality</w:t>
      </w:r>
    </w:p>
    <w:p w14:paraId="31C1B6E0" w14:textId="59978A6F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After the user successfully pays for items, the application must create a new order in </w:t>
      </w:r>
      <w:proofErr w:type="spellStart"/>
      <w:r w:rsidRPr="00D003BE">
        <w:rPr>
          <w:rFonts w:ascii="Times New Roman" w:hAnsi="Times New Roman" w:cs="Times New Roman"/>
          <w:sz w:val="24"/>
          <w:szCs w:val="24"/>
        </w:rPr>
        <w:t>Strapi</w:t>
      </w:r>
      <w:proofErr w:type="spellEnd"/>
      <w:r w:rsidRPr="00D003BE">
        <w:rPr>
          <w:rFonts w:ascii="Times New Roman" w:hAnsi="Times New Roman" w:cs="Times New Roman"/>
          <w:sz w:val="24"/>
          <w:szCs w:val="24"/>
        </w:rPr>
        <w:t>.</w:t>
      </w:r>
    </w:p>
    <w:p w14:paraId="25A6B34C" w14:textId="62C19DA0" w:rsidR="006961E4" w:rsidRPr="00D003BE" w:rsidRDefault="006961E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It must clear the cart after the user checks out.</w:t>
      </w:r>
    </w:p>
    <w:p w14:paraId="043A9018" w14:textId="69062ECE" w:rsidR="006961E4" w:rsidRPr="00D003BE" w:rsidRDefault="006961E4" w:rsidP="00C00B9F">
      <w:pPr>
        <w:pStyle w:val="Heading2"/>
        <w:spacing w:line="480" w:lineRule="auto"/>
      </w:pPr>
      <w:r w:rsidRPr="00D003BE">
        <w:t>Features To Be Tested</w:t>
      </w:r>
    </w:p>
    <w:p w14:paraId="2D3E8FB8" w14:textId="0EED4A1A" w:rsidR="00093D55" w:rsidRPr="00D003BE" w:rsidRDefault="00093D55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Homepage</w:t>
      </w:r>
    </w:p>
    <w:p w14:paraId="2BEBC670" w14:textId="63D3B104" w:rsidR="00250004" w:rsidRPr="00D003BE" w:rsidRDefault="004A48FD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should be able to see the list of products</w:t>
      </w:r>
      <w:r w:rsidR="002851AB" w:rsidRPr="00D003BE">
        <w:rPr>
          <w:rFonts w:ascii="Times New Roman" w:hAnsi="Times New Roman" w:cs="Times New Roman"/>
          <w:sz w:val="24"/>
          <w:szCs w:val="24"/>
        </w:rPr>
        <w:t xml:space="preserve"> on the homepage (HIGH)</w:t>
      </w:r>
    </w:p>
    <w:p w14:paraId="4B3ACE14" w14:textId="4F86AEEF" w:rsidR="002851AB" w:rsidRPr="00D003BE" w:rsidRDefault="002851AB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They should be able to click on each product to see the product details </w:t>
      </w:r>
      <w:r w:rsidR="00C4089E" w:rsidRPr="00D003BE">
        <w:rPr>
          <w:rFonts w:ascii="Times New Roman" w:hAnsi="Times New Roman" w:cs="Times New Roman"/>
          <w:sz w:val="24"/>
          <w:szCs w:val="24"/>
        </w:rPr>
        <w:t>page.</w:t>
      </w:r>
    </w:p>
    <w:p w14:paraId="598F5EE7" w14:textId="364BCA72" w:rsidR="002851AB" w:rsidRPr="00D003BE" w:rsidRDefault="002851AB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They can see the product’s </w:t>
      </w:r>
      <w:r w:rsidR="00C4089E" w:rsidRPr="00D003BE">
        <w:rPr>
          <w:rFonts w:ascii="Times New Roman" w:hAnsi="Times New Roman" w:cs="Times New Roman"/>
          <w:sz w:val="24"/>
          <w:szCs w:val="24"/>
        </w:rPr>
        <w:t>thumbnail.</w:t>
      </w:r>
    </w:p>
    <w:p w14:paraId="1BB6AA51" w14:textId="4876F3F4" w:rsidR="002851AB" w:rsidRPr="00D003BE" w:rsidRDefault="002851AB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click on the quantity buttons on each product on the homepage (</w:t>
      </w:r>
      <w:r w:rsidR="008A1848" w:rsidRPr="00D003BE">
        <w:rPr>
          <w:rFonts w:ascii="Times New Roman" w:hAnsi="Times New Roman" w:cs="Times New Roman"/>
          <w:sz w:val="24"/>
          <w:szCs w:val="24"/>
        </w:rPr>
        <w:t>MEDIUM</w:t>
      </w:r>
      <w:r w:rsidRPr="00D003BE">
        <w:rPr>
          <w:rFonts w:ascii="Times New Roman" w:hAnsi="Times New Roman" w:cs="Times New Roman"/>
          <w:sz w:val="24"/>
          <w:szCs w:val="24"/>
        </w:rPr>
        <w:t>)</w:t>
      </w:r>
    </w:p>
    <w:p w14:paraId="49C68D5C" w14:textId="4D63E756" w:rsidR="002851AB" w:rsidRPr="00D003BE" w:rsidRDefault="002851AB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It should </w:t>
      </w:r>
      <w:r w:rsidR="008E5330" w:rsidRPr="00D003BE">
        <w:rPr>
          <w:rFonts w:ascii="Times New Roman" w:hAnsi="Times New Roman" w:cs="Times New Roman"/>
          <w:sz w:val="24"/>
          <w:szCs w:val="24"/>
        </w:rPr>
        <w:t xml:space="preserve">show the updated </w:t>
      </w:r>
      <w:r w:rsidR="00C4089E" w:rsidRPr="00D003BE">
        <w:rPr>
          <w:rFonts w:ascii="Times New Roman" w:hAnsi="Times New Roman" w:cs="Times New Roman"/>
          <w:sz w:val="24"/>
          <w:szCs w:val="24"/>
        </w:rPr>
        <w:t>quantity.</w:t>
      </w:r>
    </w:p>
    <w:p w14:paraId="603969BE" w14:textId="1679C364" w:rsidR="00093D55" w:rsidRPr="00D003BE" w:rsidRDefault="00093D55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lastRenderedPageBreak/>
        <w:t>Product Details Page</w:t>
      </w:r>
    </w:p>
    <w:p w14:paraId="63147C8C" w14:textId="77777777" w:rsidR="008A1848" w:rsidRPr="00D003BE" w:rsidRDefault="008A1848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e the following:</w:t>
      </w:r>
    </w:p>
    <w:p w14:paraId="58498E72" w14:textId="6C56F001" w:rsidR="008A1848" w:rsidRPr="00D003BE" w:rsidRDefault="008A1848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itle (HIGH)</w:t>
      </w:r>
    </w:p>
    <w:p w14:paraId="44FE35AF" w14:textId="0A19FF90" w:rsidR="008A1848" w:rsidRPr="00D003BE" w:rsidRDefault="008A1848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Price (HIGH)</w:t>
      </w:r>
    </w:p>
    <w:p w14:paraId="226DE04D" w14:textId="3EEB9828" w:rsidR="008A1848" w:rsidRPr="00D003BE" w:rsidRDefault="008A1848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olor options (MEDIUM)</w:t>
      </w:r>
    </w:p>
    <w:p w14:paraId="6F3900DC" w14:textId="430295BD" w:rsidR="008A1848" w:rsidRPr="00D003BE" w:rsidRDefault="008A1848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Size options (MEDIUM)</w:t>
      </w:r>
    </w:p>
    <w:p w14:paraId="5EA6A3E7" w14:textId="1600CBF1" w:rsidR="008A1848" w:rsidRPr="00D003BE" w:rsidRDefault="008A1848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scription (LOW)</w:t>
      </w:r>
    </w:p>
    <w:p w14:paraId="3A0E3709" w14:textId="2DC8C428" w:rsidR="00704F07" w:rsidRPr="00D003BE" w:rsidRDefault="00704F07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lect a</w:t>
      </w:r>
      <w:r w:rsidR="006324C2" w:rsidRPr="00D003BE">
        <w:rPr>
          <w:rFonts w:ascii="Times New Roman" w:hAnsi="Times New Roman" w:cs="Times New Roman"/>
          <w:sz w:val="24"/>
          <w:szCs w:val="24"/>
        </w:rPr>
        <w:t xml:space="preserve"> size option or color option (MEDIUM)</w:t>
      </w:r>
    </w:p>
    <w:p w14:paraId="6BC7CB47" w14:textId="16227E2A" w:rsidR="006324C2" w:rsidRPr="00D003BE" w:rsidRDefault="00731FBA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Users can </w:t>
      </w:r>
      <w:r w:rsidR="00093D55" w:rsidRPr="00D003BE">
        <w:rPr>
          <w:rFonts w:ascii="Times New Roman" w:hAnsi="Times New Roman" w:cs="Times New Roman"/>
          <w:sz w:val="24"/>
          <w:szCs w:val="24"/>
        </w:rPr>
        <w:t xml:space="preserve">see an </w:t>
      </w:r>
      <w:r w:rsidRPr="00D003BE">
        <w:rPr>
          <w:rFonts w:ascii="Times New Roman" w:hAnsi="Times New Roman" w:cs="Times New Roman"/>
          <w:sz w:val="24"/>
          <w:szCs w:val="24"/>
        </w:rPr>
        <w:t xml:space="preserve">“Add </w:t>
      </w:r>
      <w:r w:rsidR="00C863DD" w:rsidRPr="00D003BE">
        <w:rPr>
          <w:rFonts w:ascii="Times New Roman" w:hAnsi="Times New Roman" w:cs="Times New Roman"/>
          <w:sz w:val="24"/>
          <w:szCs w:val="24"/>
        </w:rPr>
        <w:t>to</w:t>
      </w:r>
      <w:r w:rsidRPr="00D003BE">
        <w:rPr>
          <w:rFonts w:ascii="Times New Roman" w:hAnsi="Times New Roman" w:cs="Times New Roman"/>
          <w:sz w:val="24"/>
          <w:szCs w:val="24"/>
        </w:rPr>
        <w:t xml:space="preserve"> Cart” button</w:t>
      </w:r>
      <w:r w:rsidR="00093D55" w:rsidRPr="00D003BE">
        <w:rPr>
          <w:rFonts w:ascii="Times New Roman" w:hAnsi="Times New Roman" w:cs="Times New Roman"/>
          <w:sz w:val="24"/>
          <w:szCs w:val="24"/>
        </w:rPr>
        <w:t xml:space="preserve"> and click on it. (HIGH)</w:t>
      </w:r>
    </w:p>
    <w:p w14:paraId="102CE339" w14:textId="13B0E0B7" w:rsidR="00093D55" w:rsidRPr="00D003BE" w:rsidRDefault="00160ACD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After clicking on the “Add to Cart” button, users </w:t>
      </w:r>
      <w:r w:rsidR="00C863DD">
        <w:rPr>
          <w:rFonts w:ascii="Times New Roman" w:hAnsi="Times New Roman" w:cs="Times New Roman"/>
          <w:sz w:val="24"/>
          <w:szCs w:val="24"/>
        </w:rPr>
        <w:t xml:space="preserve">can </w:t>
      </w:r>
      <w:r w:rsidRPr="00D003BE">
        <w:rPr>
          <w:rFonts w:ascii="Times New Roman" w:hAnsi="Times New Roman" w:cs="Times New Roman"/>
          <w:sz w:val="24"/>
          <w:szCs w:val="24"/>
        </w:rPr>
        <w:t>see a message indicating the item was added. (MEDIUM)</w:t>
      </w:r>
    </w:p>
    <w:p w14:paraId="2EF97ED4" w14:textId="69D92865" w:rsidR="00160ACD" w:rsidRPr="00D003BE" w:rsidRDefault="00160ACD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art Page</w:t>
      </w:r>
    </w:p>
    <w:p w14:paraId="4AEF93F7" w14:textId="0ECB8236" w:rsidR="00160ACD" w:rsidRPr="00D003BE" w:rsidRDefault="00D66573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e the list of products in their cart (HIGH)</w:t>
      </w:r>
    </w:p>
    <w:p w14:paraId="304F137B" w14:textId="6A098A26" w:rsidR="00D66573" w:rsidRPr="00D003BE" w:rsidRDefault="00D66573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e the following about each product:</w:t>
      </w:r>
    </w:p>
    <w:p w14:paraId="0B05BF55" w14:textId="7F1E418E" w:rsidR="00D66573" w:rsidRPr="00D003BE" w:rsidRDefault="00D66573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itle (HIGH)</w:t>
      </w:r>
    </w:p>
    <w:p w14:paraId="46C5DDD2" w14:textId="2BA36FF6" w:rsidR="00D66573" w:rsidRPr="00D003BE" w:rsidRDefault="00D66573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Price (MEDIUM)</w:t>
      </w:r>
    </w:p>
    <w:p w14:paraId="55990D3E" w14:textId="380AFD52" w:rsidR="00D66573" w:rsidRPr="00D003BE" w:rsidRDefault="00D66573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humbnail (MEDIUM)</w:t>
      </w:r>
    </w:p>
    <w:p w14:paraId="18A4FB2C" w14:textId="682275A7" w:rsidR="00D66573" w:rsidRPr="00D003BE" w:rsidRDefault="00D66573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click on each product to navigate to the product details page (</w:t>
      </w:r>
      <w:r w:rsidR="009814A9">
        <w:rPr>
          <w:rFonts w:ascii="Times New Roman" w:hAnsi="Times New Roman" w:cs="Times New Roman"/>
          <w:sz w:val="24"/>
          <w:szCs w:val="24"/>
        </w:rPr>
        <w:t>LOW</w:t>
      </w:r>
      <w:r w:rsidRPr="00D003BE">
        <w:rPr>
          <w:rFonts w:ascii="Times New Roman" w:hAnsi="Times New Roman" w:cs="Times New Roman"/>
          <w:sz w:val="24"/>
          <w:szCs w:val="24"/>
        </w:rPr>
        <w:t>)</w:t>
      </w:r>
    </w:p>
    <w:p w14:paraId="0F2CE9EE" w14:textId="3BF6AC8C" w:rsidR="00D66573" w:rsidRPr="00D003BE" w:rsidRDefault="00D66573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e the total (HIGH)</w:t>
      </w:r>
    </w:p>
    <w:p w14:paraId="28F71455" w14:textId="1F3A8BBD" w:rsidR="00D66573" w:rsidRPr="00D003BE" w:rsidRDefault="00D66573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e the subtotal (LOW)</w:t>
      </w:r>
    </w:p>
    <w:p w14:paraId="240F8656" w14:textId="10D3188A" w:rsidR="00D66573" w:rsidRPr="00D003BE" w:rsidRDefault="00D66573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e the checkout button and click on it to check out (</w:t>
      </w:r>
      <w:r w:rsidR="008D22E9" w:rsidRPr="00D003BE">
        <w:rPr>
          <w:rFonts w:ascii="Times New Roman" w:hAnsi="Times New Roman" w:cs="Times New Roman"/>
          <w:sz w:val="24"/>
          <w:szCs w:val="24"/>
        </w:rPr>
        <w:t>HIGH)</w:t>
      </w:r>
    </w:p>
    <w:p w14:paraId="0D61168B" w14:textId="5DC9F8F1" w:rsidR="008D22E9" w:rsidRPr="00D003BE" w:rsidRDefault="008D22E9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Users can see an error when the payment fails (LOW)</w:t>
      </w:r>
    </w:p>
    <w:p w14:paraId="286018C2" w14:textId="1948FF18" w:rsidR="006973FC" w:rsidRPr="00D003BE" w:rsidRDefault="006973FC" w:rsidP="00C00B9F">
      <w:pPr>
        <w:pStyle w:val="Heading2"/>
        <w:spacing w:line="480" w:lineRule="auto"/>
      </w:pPr>
      <w:r w:rsidRPr="00D003BE">
        <w:t xml:space="preserve">Features Not </w:t>
      </w:r>
      <w:r w:rsidR="009814A9" w:rsidRPr="00D003BE">
        <w:t>to</w:t>
      </w:r>
      <w:r w:rsidRPr="00D003BE">
        <w:t xml:space="preserve"> Be Tested</w:t>
      </w:r>
    </w:p>
    <w:p w14:paraId="09EC8A5D" w14:textId="0E5B1AE9" w:rsidR="006973FC" w:rsidRPr="00D003BE" w:rsidRDefault="007944C2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lastRenderedPageBreak/>
        <w:t xml:space="preserve">Checkout </w:t>
      </w:r>
      <w:r w:rsidR="00D903F3" w:rsidRPr="00D003BE">
        <w:rPr>
          <w:rFonts w:ascii="Times New Roman" w:hAnsi="Times New Roman" w:cs="Times New Roman"/>
          <w:sz w:val="24"/>
          <w:szCs w:val="24"/>
        </w:rPr>
        <w:t>d</w:t>
      </w:r>
      <w:r w:rsidRPr="00D003BE">
        <w:rPr>
          <w:rFonts w:ascii="Times New Roman" w:hAnsi="Times New Roman" w:cs="Times New Roman"/>
          <w:sz w:val="24"/>
          <w:szCs w:val="24"/>
        </w:rPr>
        <w:t>esign</w:t>
      </w:r>
    </w:p>
    <w:p w14:paraId="7570E433" w14:textId="3144B107" w:rsidR="007944C2" w:rsidRPr="00D003BE" w:rsidRDefault="007944C2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he checkout design is controlled by a third-party library, so it will not be tested.</w:t>
      </w:r>
    </w:p>
    <w:p w14:paraId="334819D5" w14:textId="58240D6C" w:rsidR="00F518B0" w:rsidRPr="00D003BE" w:rsidRDefault="00D903F3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Storing the size options and color options</w:t>
      </w:r>
    </w:p>
    <w:p w14:paraId="7A23CB96" w14:textId="0146490F" w:rsidR="00D903F3" w:rsidRPr="00D003BE" w:rsidRDefault="00D903F3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We will not test whether the selected size and color options are stored because </w:t>
      </w:r>
      <w:r w:rsidR="00DD56F3" w:rsidRPr="00D003BE">
        <w:rPr>
          <w:rFonts w:ascii="Times New Roman" w:hAnsi="Times New Roman" w:cs="Times New Roman"/>
          <w:sz w:val="24"/>
          <w:szCs w:val="24"/>
        </w:rPr>
        <w:t>we do not have a mechanism for shipping out certain size</w:t>
      </w:r>
      <w:r w:rsidR="002F160F">
        <w:rPr>
          <w:rFonts w:ascii="Times New Roman" w:hAnsi="Times New Roman" w:cs="Times New Roman"/>
          <w:sz w:val="24"/>
          <w:szCs w:val="24"/>
        </w:rPr>
        <w:t>s</w:t>
      </w:r>
      <w:r w:rsidR="00DD56F3" w:rsidRPr="00D003BE">
        <w:rPr>
          <w:rFonts w:ascii="Times New Roman" w:hAnsi="Times New Roman" w:cs="Times New Roman"/>
          <w:sz w:val="24"/>
          <w:szCs w:val="24"/>
        </w:rPr>
        <w:t xml:space="preserve"> or color options. This feature is not part of this release.</w:t>
      </w:r>
    </w:p>
    <w:p w14:paraId="7CFECA67" w14:textId="61434C09" w:rsidR="00DD56F3" w:rsidRPr="00D003BE" w:rsidRDefault="00DD56F3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03BE">
        <w:rPr>
          <w:rFonts w:ascii="Times New Roman" w:hAnsi="Times New Roman" w:cs="Times New Roman"/>
          <w:sz w:val="24"/>
          <w:szCs w:val="24"/>
        </w:rPr>
        <w:t>Strapi</w:t>
      </w:r>
      <w:proofErr w:type="spellEnd"/>
      <w:r w:rsidRPr="00D003BE">
        <w:rPr>
          <w:rFonts w:ascii="Times New Roman" w:hAnsi="Times New Roman" w:cs="Times New Roman"/>
          <w:sz w:val="24"/>
          <w:szCs w:val="24"/>
        </w:rPr>
        <w:t xml:space="preserve"> admin page</w:t>
      </w:r>
    </w:p>
    <w:p w14:paraId="414268BE" w14:textId="58A6764B" w:rsidR="00DD56F3" w:rsidRPr="00D003BE" w:rsidRDefault="00BC6147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The admin page is controlled by a third-party library, </w:t>
      </w:r>
      <w:proofErr w:type="spellStart"/>
      <w:r w:rsidRPr="00D003BE">
        <w:rPr>
          <w:rFonts w:ascii="Times New Roman" w:hAnsi="Times New Roman" w:cs="Times New Roman"/>
          <w:sz w:val="24"/>
          <w:szCs w:val="24"/>
        </w:rPr>
        <w:t>Strapi</w:t>
      </w:r>
      <w:proofErr w:type="spellEnd"/>
      <w:r w:rsidRPr="00D003BE">
        <w:rPr>
          <w:rFonts w:ascii="Times New Roman" w:hAnsi="Times New Roman" w:cs="Times New Roman"/>
          <w:sz w:val="24"/>
          <w:szCs w:val="24"/>
        </w:rPr>
        <w:t xml:space="preserve">, and has been thoroughly tested by </w:t>
      </w:r>
      <w:r w:rsidR="00622C35">
        <w:rPr>
          <w:rFonts w:ascii="Times New Roman" w:hAnsi="Times New Roman" w:cs="Times New Roman"/>
          <w:sz w:val="24"/>
          <w:szCs w:val="24"/>
        </w:rPr>
        <w:t>its developers</w:t>
      </w:r>
      <w:r w:rsidRPr="00D003B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BB5B71C" w14:textId="2D1A2967" w:rsidR="00BC6147" w:rsidRPr="00D003BE" w:rsidRDefault="006D774E" w:rsidP="00C00B9F">
      <w:pPr>
        <w:pStyle w:val="Heading2"/>
        <w:spacing w:line="480" w:lineRule="auto"/>
      </w:pPr>
      <w:r w:rsidRPr="00D003BE">
        <w:t>Approach</w:t>
      </w:r>
    </w:p>
    <w:p w14:paraId="5FB30CFD" w14:textId="39562E4B" w:rsidR="006D774E" w:rsidRPr="00D003BE" w:rsidRDefault="00DB7386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ools</w:t>
      </w:r>
    </w:p>
    <w:p w14:paraId="3A3AC2E5" w14:textId="52EE5038" w:rsidR="00DB7386" w:rsidRPr="00D003BE" w:rsidRDefault="00230B29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Web Browser. It should not require special training.</w:t>
      </w:r>
    </w:p>
    <w:p w14:paraId="040E0566" w14:textId="5AC4C524" w:rsidR="00230B29" w:rsidRPr="00D003BE" w:rsidRDefault="00447CEF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Metrics</w:t>
      </w:r>
    </w:p>
    <w:p w14:paraId="49CBD576" w14:textId="30E77EC2" w:rsidR="00447CEF" w:rsidRPr="00D003BE" w:rsidRDefault="002F160F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</w:t>
      </w:r>
      <w:r w:rsidR="00100176">
        <w:rPr>
          <w:rFonts w:ascii="Times New Roman" w:hAnsi="Times New Roman" w:cs="Times New Roman"/>
          <w:sz w:val="24"/>
          <w:szCs w:val="24"/>
        </w:rPr>
        <w:t>umber of e</w:t>
      </w:r>
      <w:r w:rsidR="00447CEF" w:rsidRPr="00D003BE">
        <w:rPr>
          <w:rFonts w:ascii="Times New Roman" w:hAnsi="Times New Roman" w:cs="Times New Roman"/>
          <w:sz w:val="24"/>
          <w:szCs w:val="24"/>
        </w:rPr>
        <w:t>rrors by page.</w:t>
      </w:r>
    </w:p>
    <w:p w14:paraId="5CCEC262" w14:textId="375D0B9D" w:rsidR="00447CEF" w:rsidRPr="00D003BE" w:rsidRDefault="00221F0C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onfigurations</w:t>
      </w:r>
    </w:p>
    <w:p w14:paraId="07936619" w14:textId="0C06E37B" w:rsidR="00221F0C" w:rsidRPr="00D003BE" w:rsidRDefault="00522D5E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Browsers</w:t>
      </w:r>
    </w:p>
    <w:p w14:paraId="7F5196D6" w14:textId="08DC4E8E" w:rsidR="00522D5E" w:rsidRPr="00D003BE" w:rsidRDefault="00522D5E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hrome</w:t>
      </w:r>
    </w:p>
    <w:p w14:paraId="06BE643F" w14:textId="4A436FD9" w:rsidR="00522D5E" w:rsidRPr="00D003BE" w:rsidRDefault="00522D5E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Safari</w:t>
      </w:r>
    </w:p>
    <w:p w14:paraId="1826BF63" w14:textId="477DE699" w:rsidR="00522D5E" w:rsidRPr="00D003BE" w:rsidRDefault="00522D5E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Firefox</w:t>
      </w:r>
    </w:p>
    <w:p w14:paraId="440460A9" w14:textId="299F3DBD" w:rsidR="00522D5E" w:rsidRPr="00D003BE" w:rsidRDefault="00522D5E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Resolutions</w:t>
      </w:r>
    </w:p>
    <w:p w14:paraId="5D10501A" w14:textId="7297D3D2" w:rsidR="00522D5E" w:rsidRPr="00D003BE" w:rsidRDefault="00522D5E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Small (</w:t>
      </w:r>
      <w:r w:rsidR="001B0FBC" w:rsidRPr="00D003BE">
        <w:rPr>
          <w:rFonts w:ascii="Times New Roman" w:hAnsi="Times New Roman" w:cs="Times New Roman"/>
          <w:sz w:val="24"/>
          <w:szCs w:val="24"/>
        </w:rPr>
        <w:t>320px)</w:t>
      </w:r>
    </w:p>
    <w:p w14:paraId="0817C22B" w14:textId="0047D16C" w:rsidR="001B0FBC" w:rsidRPr="00D003BE" w:rsidRDefault="001B0FBC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Medium (768px)</w:t>
      </w:r>
    </w:p>
    <w:p w14:paraId="5E39C2D2" w14:textId="1347B6CA" w:rsidR="001B0FBC" w:rsidRPr="00D003BE" w:rsidRDefault="001B0FBC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Large (1440px)</w:t>
      </w:r>
    </w:p>
    <w:p w14:paraId="413C1476" w14:textId="11A068D2" w:rsidR="001B0FBC" w:rsidRPr="00D003BE" w:rsidRDefault="00FE24FA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lastRenderedPageBreak/>
        <w:t>Regression Testing</w:t>
      </w:r>
    </w:p>
    <w:p w14:paraId="51E20A3E" w14:textId="7CD3A952" w:rsidR="00FE24FA" w:rsidRPr="00D003BE" w:rsidRDefault="00FE24FA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Considering we </w:t>
      </w:r>
      <w:r w:rsidR="00525651" w:rsidRPr="00D003BE">
        <w:rPr>
          <w:rFonts w:ascii="Times New Roman" w:hAnsi="Times New Roman" w:cs="Times New Roman"/>
          <w:sz w:val="24"/>
          <w:szCs w:val="24"/>
        </w:rPr>
        <w:t>are already at the final stage of this application and will begin testing after the application’s completion, we will not use regression testing.</w:t>
      </w:r>
    </w:p>
    <w:p w14:paraId="49B68789" w14:textId="7005FEFC" w:rsidR="00525651" w:rsidRPr="00D003BE" w:rsidRDefault="00AB7D62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larifying Requirements and Handling Untestable Requirements</w:t>
      </w:r>
    </w:p>
    <w:p w14:paraId="31140016" w14:textId="1C15E3C6" w:rsidR="00AB7D62" w:rsidRPr="00D003BE" w:rsidRDefault="00C559BC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W</w:t>
      </w:r>
      <w:r w:rsidR="00AB7D62" w:rsidRPr="00D003BE">
        <w:rPr>
          <w:rFonts w:ascii="Times New Roman" w:hAnsi="Times New Roman" w:cs="Times New Roman"/>
          <w:sz w:val="24"/>
          <w:szCs w:val="24"/>
        </w:rPr>
        <w:t xml:space="preserve">e will report </w:t>
      </w:r>
      <w:r w:rsidRPr="00D003BE">
        <w:rPr>
          <w:rFonts w:ascii="Times New Roman" w:hAnsi="Times New Roman" w:cs="Times New Roman"/>
          <w:sz w:val="24"/>
          <w:szCs w:val="24"/>
        </w:rPr>
        <w:t>untestable requirements</w:t>
      </w:r>
      <w:r w:rsidR="00AB7D62" w:rsidRPr="00D003BE">
        <w:rPr>
          <w:rFonts w:ascii="Times New Roman" w:hAnsi="Times New Roman" w:cs="Times New Roman"/>
          <w:sz w:val="24"/>
          <w:szCs w:val="24"/>
        </w:rPr>
        <w:t xml:space="preserve"> to the team</w:t>
      </w:r>
      <w:r w:rsidRPr="00D003BE">
        <w:rPr>
          <w:rFonts w:ascii="Times New Roman" w:hAnsi="Times New Roman" w:cs="Times New Roman"/>
          <w:sz w:val="24"/>
          <w:szCs w:val="24"/>
        </w:rPr>
        <w:t>. If they are untestable, we will define specific criteria for testing them.</w:t>
      </w:r>
    </w:p>
    <w:p w14:paraId="2DC6080B" w14:textId="579E2F6F" w:rsidR="00C559BC" w:rsidRPr="00D003BE" w:rsidRDefault="001B2432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If requirements do not make sense, the team can ask Eduardo Valencia for clarification.</w:t>
      </w:r>
    </w:p>
    <w:p w14:paraId="6A8EAB1C" w14:textId="79B0582F" w:rsidR="001B2432" w:rsidRPr="00D003BE" w:rsidRDefault="001B2432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Overall Project Testing Approach</w:t>
      </w:r>
    </w:p>
    <w:p w14:paraId="7D33F902" w14:textId="0516DBA3" w:rsidR="001B2432" w:rsidRPr="00D003BE" w:rsidRDefault="00FE6247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sign</w:t>
      </w:r>
    </w:p>
    <w:p w14:paraId="58F4BE86" w14:textId="432D461C" w:rsidR="00FE6247" w:rsidRPr="00D003BE" w:rsidRDefault="00FE6247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heck the design requirements on Notion.</w:t>
      </w:r>
    </w:p>
    <w:p w14:paraId="3AE7761E" w14:textId="74B03760" w:rsidR="00FE6247" w:rsidRPr="00D003BE" w:rsidRDefault="00FE6247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Verify that the design has all components listed in the requirements.</w:t>
      </w:r>
    </w:p>
    <w:p w14:paraId="27494F18" w14:textId="5A1D930E" w:rsidR="00FE6247" w:rsidRPr="00D003BE" w:rsidRDefault="003E3A37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velopment</w:t>
      </w:r>
    </w:p>
    <w:p w14:paraId="3B9F780C" w14:textId="35901FCB" w:rsidR="003E3A37" w:rsidRPr="00D003BE" w:rsidRDefault="003E3A37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heck the page requirements on Notion.</w:t>
      </w:r>
    </w:p>
    <w:p w14:paraId="75208762" w14:textId="376E6A95" w:rsidR="008D7669" w:rsidRPr="00D003BE" w:rsidRDefault="008D7669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Validate that the page has all features and components listed in the requirements.</w:t>
      </w:r>
    </w:p>
    <w:p w14:paraId="390C3B4E" w14:textId="3B56347B" w:rsidR="003E3A37" w:rsidRPr="00D003BE" w:rsidRDefault="00386645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the design’s resolution, c</w:t>
      </w:r>
      <w:r w:rsidR="003E3A37" w:rsidRPr="00D003BE">
        <w:rPr>
          <w:rFonts w:ascii="Times New Roman" w:hAnsi="Times New Roman" w:cs="Times New Roman"/>
          <w:sz w:val="24"/>
          <w:szCs w:val="24"/>
        </w:rPr>
        <w:t>heck the page’s design against the existing page</w:t>
      </w:r>
      <w:r w:rsidR="008D7669" w:rsidRPr="00D003BE">
        <w:rPr>
          <w:rFonts w:ascii="Times New Roman" w:hAnsi="Times New Roman" w:cs="Times New Roman"/>
          <w:sz w:val="24"/>
          <w:szCs w:val="24"/>
        </w:rPr>
        <w:t>.</w:t>
      </w:r>
    </w:p>
    <w:p w14:paraId="429CADCE" w14:textId="203C97BD" w:rsidR="008D7669" w:rsidRPr="00D003BE" w:rsidRDefault="002B6E8B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ing Groups</w:t>
      </w:r>
    </w:p>
    <w:p w14:paraId="2C37B9F9" w14:textId="0E490CEF" w:rsidR="002B6E8B" w:rsidRPr="00D003BE" w:rsidRDefault="002B6E8B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Homepage</w:t>
      </w:r>
    </w:p>
    <w:p w14:paraId="2381E060" w14:textId="1F163984" w:rsidR="002B6E8B" w:rsidRPr="00D003BE" w:rsidRDefault="002B6E8B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Product Details Page</w:t>
      </w:r>
    </w:p>
    <w:p w14:paraId="32A92F02" w14:textId="1305105F" w:rsidR="002B6E8B" w:rsidRPr="00D003BE" w:rsidRDefault="005025C0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art Page</w:t>
      </w:r>
    </w:p>
    <w:p w14:paraId="4451C562" w14:textId="3C77CD71" w:rsidR="005025C0" w:rsidRPr="00D003BE" w:rsidRDefault="005025C0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heckout</w:t>
      </w:r>
    </w:p>
    <w:p w14:paraId="5B11390C" w14:textId="7307ED6E" w:rsidR="005025C0" w:rsidRPr="00D003BE" w:rsidRDefault="00BC6B49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lastRenderedPageBreak/>
        <w:t>Significant Testing Constraints</w:t>
      </w:r>
    </w:p>
    <w:p w14:paraId="122C95EA" w14:textId="4A2B7C50" w:rsidR="00BC6B49" w:rsidRPr="00D003BE" w:rsidRDefault="00735692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ime</w:t>
      </w:r>
    </w:p>
    <w:p w14:paraId="014CD5CB" w14:textId="3039C5D9" w:rsidR="00735692" w:rsidRPr="00D003BE" w:rsidRDefault="00735692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We are already </w:t>
      </w:r>
      <w:r w:rsidR="002F160F">
        <w:rPr>
          <w:rFonts w:ascii="Times New Roman" w:hAnsi="Times New Roman" w:cs="Times New Roman"/>
          <w:sz w:val="24"/>
          <w:szCs w:val="24"/>
        </w:rPr>
        <w:t>i</w:t>
      </w:r>
      <w:r w:rsidRPr="00D003BE">
        <w:rPr>
          <w:rFonts w:ascii="Times New Roman" w:hAnsi="Times New Roman" w:cs="Times New Roman"/>
          <w:sz w:val="24"/>
          <w:szCs w:val="24"/>
        </w:rPr>
        <w:t xml:space="preserve">n the final stage of this application, so we did not have time to test </w:t>
      </w:r>
      <w:r w:rsidR="00D55D03">
        <w:rPr>
          <w:rFonts w:ascii="Times New Roman" w:hAnsi="Times New Roman" w:cs="Times New Roman"/>
          <w:sz w:val="24"/>
          <w:szCs w:val="24"/>
        </w:rPr>
        <w:t xml:space="preserve">the </w:t>
      </w:r>
      <w:r w:rsidRPr="00D003BE">
        <w:rPr>
          <w:rFonts w:ascii="Times New Roman" w:hAnsi="Times New Roman" w:cs="Times New Roman"/>
          <w:sz w:val="24"/>
          <w:szCs w:val="24"/>
        </w:rPr>
        <w:t>prior stages.</w:t>
      </w:r>
    </w:p>
    <w:p w14:paraId="0E58E4EA" w14:textId="7830443C" w:rsidR="007E5081" w:rsidRPr="00D003BE" w:rsidRDefault="007E5081" w:rsidP="00C00B9F">
      <w:pPr>
        <w:pStyle w:val="Heading2"/>
        <w:spacing w:line="480" w:lineRule="auto"/>
      </w:pPr>
      <w:r w:rsidRPr="00D003BE">
        <w:t>Item Pass/Fail Criteria</w:t>
      </w:r>
    </w:p>
    <w:p w14:paraId="6EB69D77" w14:textId="0294919E" w:rsidR="007E5081" w:rsidRPr="00D003BE" w:rsidRDefault="00691E88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All high</w:t>
      </w:r>
      <w:r w:rsidR="005F6EFB">
        <w:rPr>
          <w:rFonts w:ascii="Times New Roman" w:hAnsi="Times New Roman" w:cs="Times New Roman"/>
          <w:sz w:val="24"/>
          <w:szCs w:val="24"/>
        </w:rPr>
        <w:t>-</w:t>
      </w:r>
      <w:r w:rsidRPr="00D003BE">
        <w:rPr>
          <w:rFonts w:ascii="Times New Roman" w:hAnsi="Times New Roman" w:cs="Times New Roman"/>
          <w:sz w:val="24"/>
          <w:szCs w:val="24"/>
        </w:rPr>
        <w:t>priority</w:t>
      </w:r>
      <w:r w:rsidR="000E3211" w:rsidRPr="00D003BE">
        <w:rPr>
          <w:rFonts w:ascii="Times New Roman" w:hAnsi="Times New Roman" w:cs="Times New Roman"/>
          <w:sz w:val="24"/>
          <w:szCs w:val="24"/>
        </w:rPr>
        <w:t xml:space="preserve"> requirements were completed.</w:t>
      </w:r>
    </w:p>
    <w:p w14:paraId="1F5D7BDE" w14:textId="395C8B9C" w:rsidR="000E3211" w:rsidRPr="00D003BE" w:rsidRDefault="000E3211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At least 90% of requirements with a medium priority were completed.</w:t>
      </w:r>
    </w:p>
    <w:p w14:paraId="2E64BADC" w14:textId="23C4A500" w:rsidR="000E3211" w:rsidRPr="00D003BE" w:rsidRDefault="000E3211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At least 80% of low</w:t>
      </w:r>
      <w:r w:rsidR="002F160F">
        <w:rPr>
          <w:rFonts w:ascii="Times New Roman" w:hAnsi="Times New Roman" w:cs="Times New Roman"/>
          <w:sz w:val="24"/>
          <w:szCs w:val="24"/>
        </w:rPr>
        <w:t>-</w:t>
      </w:r>
      <w:r w:rsidRPr="00D003BE">
        <w:rPr>
          <w:rFonts w:ascii="Times New Roman" w:hAnsi="Times New Roman" w:cs="Times New Roman"/>
          <w:sz w:val="24"/>
          <w:szCs w:val="24"/>
        </w:rPr>
        <w:t>priority requirements were completed.</w:t>
      </w:r>
    </w:p>
    <w:p w14:paraId="3FF6C5C7" w14:textId="36B2E8E0" w:rsidR="000E3211" w:rsidRPr="00D003BE" w:rsidRDefault="000E3211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fects</w:t>
      </w:r>
    </w:p>
    <w:p w14:paraId="089CB790" w14:textId="52389583" w:rsidR="000E3211" w:rsidRPr="00D003BE" w:rsidRDefault="000E3211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We can measure the </w:t>
      </w:r>
      <w:r w:rsidR="00D667DC" w:rsidRPr="00D003BE">
        <w:rPr>
          <w:rFonts w:ascii="Times New Roman" w:hAnsi="Times New Roman" w:cs="Times New Roman"/>
          <w:sz w:val="24"/>
          <w:szCs w:val="24"/>
        </w:rPr>
        <w:t>number</w:t>
      </w:r>
      <w:r w:rsidRPr="00D003BE">
        <w:rPr>
          <w:rFonts w:ascii="Times New Roman" w:hAnsi="Times New Roman" w:cs="Times New Roman"/>
          <w:sz w:val="24"/>
          <w:szCs w:val="24"/>
        </w:rPr>
        <w:t xml:space="preserve"> of defects</w:t>
      </w:r>
      <w:r w:rsidR="00D667DC" w:rsidRPr="00D003BE">
        <w:rPr>
          <w:rFonts w:ascii="Times New Roman" w:hAnsi="Times New Roman" w:cs="Times New Roman"/>
          <w:sz w:val="24"/>
          <w:szCs w:val="24"/>
        </w:rPr>
        <w:t xml:space="preserve"> by finding inconsistencies between the design and the application. However, we will only measure</w:t>
      </w:r>
      <w:r w:rsidR="0065246E" w:rsidRPr="00D003BE">
        <w:rPr>
          <w:rFonts w:ascii="Times New Roman" w:hAnsi="Times New Roman" w:cs="Times New Roman"/>
          <w:sz w:val="24"/>
          <w:szCs w:val="24"/>
        </w:rPr>
        <w:t xml:space="preserve"> </w:t>
      </w:r>
      <w:r w:rsidR="005A46CA" w:rsidRPr="00D003BE">
        <w:rPr>
          <w:rFonts w:ascii="Times New Roman" w:hAnsi="Times New Roman" w:cs="Times New Roman"/>
          <w:b/>
          <w:bCs/>
          <w:sz w:val="24"/>
          <w:szCs w:val="24"/>
        </w:rPr>
        <w:t>high-priority</w:t>
      </w:r>
      <w:r w:rsidR="005A46CA" w:rsidRPr="00D003BE">
        <w:rPr>
          <w:rFonts w:ascii="Times New Roman" w:hAnsi="Times New Roman" w:cs="Times New Roman"/>
          <w:sz w:val="24"/>
          <w:szCs w:val="24"/>
        </w:rPr>
        <w:t xml:space="preserve"> defects that can lead to inconsistencies between the project requirements and the application.</w:t>
      </w:r>
    </w:p>
    <w:p w14:paraId="7C3EDF8B" w14:textId="00C6398A" w:rsidR="00D667DC" w:rsidRPr="00D003BE" w:rsidRDefault="005A46CA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No high-priority defects should</w:t>
      </w:r>
      <w:r w:rsidR="00B77697" w:rsidRPr="00D003BE">
        <w:rPr>
          <w:rFonts w:ascii="Times New Roman" w:hAnsi="Times New Roman" w:cs="Times New Roman"/>
          <w:sz w:val="24"/>
          <w:szCs w:val="24"/>
        </w:rPr>
        <w:t xml:space="preserve"> be found in the application.</w:t>
      </w:r>
    </w:p>
    <w:p w14:paraId="4F9A1EB4" w14:textId="6B3EAE75" w:rsidR="00B77697" w:rsidRPr="00D003BE" w:rsidRDefault="00B77697" w:rsidP="00C00B9F">
      <w:pPr>
        <w:pStyle w:val="Heading2"/>
        <w:spacing w:line="480" w:lineRule="auto"/>
      </w:pPr>
      <w:r w:rsidRPr="00D003BE">
        <w:t>Suspension Criteria and Resumption Requirements</w:t>
      </w:r>
    </w:p>
    <w:p w14:paraId="5EB7AD79" w14:textId="141BB40A" w:rsidR="00B77697" w:rsidRPr="00D003BE" w:rsidRDefault="00A519FC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We will </w:t>
      </w:r>
      <w:r w:rsidR="00602B20" w:rsidRPr="00D003BE">
        <w:rPr>
          <w:rFonts w:ascii="Times New Roman" w:hAnsi="Times New Roman" w:cs="Times New Roman"/>
          <w:sz w:val="24"/>
          <w:szCs w:val="24"/>
        </w:rPr>
        <w:t>pause a group of tests once we determine the pass / fail state for all requirements in that group.</w:t>
      </w:r>
    </w:p>
    <w:p w14:paraId="7B0FC879" w14:textId="5C2FBD41" w:rsidR="00652AE2" w:rsidRPr="00D003BE" w:rsidRDefault="00652AE2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Once Eduardo Valencia implements a fix or change, he will let the team know what items change</w:t>
      </w:r>
      <w:r w:rsidR="00D55D03">
        <w:rPr>
          <w:rFonts w:ascii="Times New Roman" w:hAnsi="Times New Roman" w:cs="Times New Roman"/>
          <w:sz w:val="24"/>
          <w:szCs w:val="24"/>
        </w:rPr>
        <w:t>d</w:t>
      </w:r>
      <w:r w:rsidRPr="00D003BE">
        <w:rPr>
          <w:rFonts w:ascii="Times New Roman" w:hAnsi="Times New Roman" w:cs="Times New Roman"/>
          <w:sz w:val="24"/>
          <w:szCs w:val="24"/>
        </w:rPr>
        <w:t xml:space="preserve">. Once testing </w:t>
      </w:r>
      <w:r w:rsidR="00D55D03">
        <w:rPr>
          <w:rFonts w:ascii="Times New Roman" w:hAnsi="Times New Roman" w:cs="Times New Roman"/>
          <w:sz w:val="24"/>
          <w:szCs w:val="24"/>
        </w:rPr>
        <w:t>resumes</w:t>
      </w:r>
      <w:r w:rsidRPr="00D003BE">
        <w:rPr>
          <w:rFonts w:ascii="Times New Roman" w:hAnsi="Times New Roman" w:cs="Times New Roman"/>
          <w:sz w:val="24"/>
          <w:szCs w:val="24"/>
        </w:rPr>
        <w:t>, the team will only test the affected items to avoid testing the same requirement multiple times.</w:t>
      </w:r>
    </w:p>
    <w:p w14:paraId="152AB671" w14:textId="0D6C7725" w:rsidR="00602B20" w:rsidRPr="00D003BE" w:rsidRDefault="00674F4C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We can stop testing for a group </w:t>
      </w:r>
      <w:r w:rsidR="00C3428B">
        <w:rPr>
          <w:rFonts w:ascii="Times New Roman" w:hAnsi="Times New Roman" w:cs="Times New Roman"/>
          <w:sz w:val="24"/>
          <w:szCs w:val="24"/>
        </w:rPr>
        <w:t>after</w:t>
      </w:r>
      <w:r w:rsidRPr="00D003BE">
        <w:rPr>
          <w:rFonts w:ascii="Times New Roman" w:hAnsi="Times New Roman" w:cs="Times New Roman"/>
          <w:sz w:val="24"/>
          <w:szCs w:val="24"/>
        </w:rPr>
        <w:t xml:space="preserve"> </w:t>
      </w:r>
      <w:r w:rsidR="00835853" w:rsidRPr="00D003BE">
        <w:rPr>
          <w:rFonts w:ascii="Times New Roman" w:hAnsi="Times New Roman" w:cs="Times New Roman"/>
          <w:sz w:val="24"/>
          <w:szCs w:val="24"/>
        </w:rPr>
        <w:t xml:space="preserve">we meet the </w:t>
      </w:r>
      <w:proofErr w:type="gramStart"/>
      <w:r w:rsidR="00835853" w:rsidRPr="00D003BE">
        <w:rPr>
          <w:rFonts w:ascii="Times New Roman" w:hAnsi="Times New Roman" w:cs="Times New Roman"/>
          <w:sz w:val="24"/>
          <w:szCs w:val="24"/>
        </w:rPr>
        <w:t>aforementioned pass/fail</w:t>
      </w:r>
      <w:proofErr w:type="gramEnd"/>
      <w:r w:rsidR="00835853" w:rsidRPr="00D003BE">
        <w:rPr>
          <w:rFonts w:ascii="Times New Roman" w:hAnsi="Times New Roman" w:cs="Times New Roman"/>
          <w:sz w:val="24"/>
          <w:szCs w:val="24"/>
        </w:rPr>
        <w:t xml:space="preserve"> criteria.</w:t>
      </w:r>
      <w:r w:rsidR="001C316E" w:rsidRPr="00D003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30F45" w14:textId="0716874A" w:rsidR="00295A55" w:rsidRPr="00D003BE" w:rsidRDefault="00295A55" w:rsidP="00C00B9F">
      <w:pPr>
        <w:pStyle w:val="Heading2"/>
        <w:spacing w:line="480" w:lineRule="auto"/>
      </w:pPr>
      <w:r w:rsidRPr="00D003BE">
        <w:t>Test Deliverables</w:t>
      </w:r>
    </w:p>
    <w:p w14:paraId="63A91807" w14:textId="214C3051" w:rsidR="00295A55" w:rsidRPr="00D003BE" w:rsidRDefault="00295A55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lastRenderedPageBreak/>
        <w:t>The following must be delivered as part of this plan:</w:t>
      </w:r>
    </w:p>
    <w:p w14:paraId="5C34444C" w14:textId="4E0B0D8B" w:rsidR="00295A55" w:rsidRPr="00D003BE" w:rsidRDefault="00295A55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 plan</w:t>
      </w:r>
    </w:p>
    <w:p w14:paraId="185920F4" w14:textId="1232FC30" w:rsidR="00295A55" w:rsidRPr="00D003BE" w:rsidRDefault="00772377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Test requirements (the </w:t>
      </w:r>
      <w:r w:rsidR="00537E43" w:rsidRPr="00D003BE">
        <w:rPr>
          <w:rFonts w:ascii="Times New Roman" w:hAnsi="Times New Roman" w:cs="Times New Roman"/>
          <w:sz w:val="24"/>
          <w:szCs w:val="24"/>
        </w:rPr>
        <w:t>individual requirements we must test for)</w:t>
      </w:r>
    </w:p>
    <w:p w14:paraId="6C3396F4" w14:textId="0F14BD5E" w:rsidR="00537E43" w:rsidRPr="00D003BE" w:rsidRDefault="00537E43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 logs</w:t>
      </w:r>
    </w:p>
    <w:p w14:paraId="171CDA96" w14:textId="576109EF" w:rsidR="00537E43" w:rsidRPr="00D003BE" w:rsidRDefault="001158C8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Each tester must create a </w:t>
      </w:r>
      <w:r w:rsidR="00ED2DD5" w:rsidRPr="00D003BE">
        <w:rPr>
          <w:rFonts w:ascii="Times New Roman" w:hAnsi="Times New Roman" w:cs="Times New Roman"/>
          <w:sz w:val="24"/>
          <w:szCs w:val="24"/>
        </w:rPr>
        <w:t xml:space="preserve">page on Notion describing the </w:t>
      </w:r>
      <w:r w:rsidR="002A62E7" w:rsidRPr="00D003BE">
        <w:rPr>
          <w:rFonts w:ascii="Times New Roman" w:hAnsi="Times New Roman" w:cs="Times New Roman"/>
          <w:sz w:val="24"/>
          <w:szCs w:val="24"/>
        </w:rPr>
        <w:t>results of the test.</w:t>
      </w:r>
    </w:p>
    <w:p w14:paraId="29F0C96D" w14:textId="57B3A96C" w:rsidR="002A62E7" w:rsidRPr="00D003BE" w:rsidRDefault="002A62E7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hey must document which test criteria failed.</w:t>
      </w:r>
    </w:p>
    <w:p w14:paraId="5BF1931F" w14:textId="628FBE33" w:rsidR="002A62E7" w:rsidRPr="00D003BE" w:rsidRDefault="00560837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Change </w:t>
      </w:r>
      <w:r w:rsidR="00003560" w:rsidRPr="00D003BE">
        <w:rPr>
          <w:rFonts w:ascii="Times New Roman" w:hAnsi="Times New Roman" w:cs="Times New Roman"/>
          <w:sz w:val="24"/>
          <w:szCs w:val="24"/>
        </w:rPr>
        <w:t>requests</w:t>
      </w:r>
    </w:p>
    <w:p w14:paraId="42263E85" w14:textId="7FCB7974" w:rsidR="00003560" w:rsidRPr="00D003BE" w:rsidRDefault="00003560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Eduardo Valencia will explain what changes he made</w:t>
      </w:r>
      <w:r w:rsidR="00683344" w:rsidRPr="00D003BE">
        <w:rPr>
          <w:rFonts w:ascii="Times New Roman" w:hAnsi="Times New Roman" w:cs="Times New Roman"/>
          <w:sz w:val="24"/>
          <w:szCs w:val="24"/>
        </w:rPr>
        <w:t xml:space="preserve"> to the application after he implements a change or fix.</w:t>
      </w:r>
    </w:p>
    <w:p w14:paraId="4F420BA5" w14:textId="62DB13DF" w:rsidR="00683344" w:rsidRPr="00D003BE" w:rsidRDefault="0068334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He will list the affected features and components.</w:t>
      </w:r>
    </w:p>
    <w:p w14:paraId="642DD88F" w14:textId="540FFB7F" w:rsidR="00683344" w:rsidRPr="00D003BE" w:rsidRDefault="00BE040D" w:rsidP="00C00B9F">
      <w:pPr>
        <w:pStyle w:val="Heading2"/>
        <w:spacing w:line="480" w:lineRule="auto"/>
      </w:pPr>
      <w:r w:rsidRPr="00D003BE">
        <w:t>Test Tasks</w:t>
      </w:r>
    </w:p>
    <w:p w14:paraId="7465D2FF" w14:textId="421069A4" w:rsidR="00C12874" w:rsidRPr="00D003BE" w:rsidRDefault="00C12874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he following describe</w:t>
      </w:r>
      <w:r w:rsidR="004F3CE3" w:rsidRPr="00D003BE">
        <w:rPr>
          <w:rFonts w:ascii="Times New Roman" w:hAnsi="Times New Roman" w:cs="Times New Roman"/>
          <w:sz w:val="24"/>
          <w:szCs w:val="24"/>
        </w:rPr>
        <w:t>s</w:t>
      </w:r>
      <w:r w:rsidRPr="00D003BE">
        <w:rPr>
          <w:rFonts w:ascii="Times New Roman" w:hAnsi="Times New Roman" w:cs="Times New Roman"/>
          <w:sz w:val="24"/>
          <w:szCs w:val="24"/>
        </w:rPr>
        <w:t xml:space="preserve"> the test tasks</w:t>
      </w:r>
      <w:r w:rsidR="00E95DE0">
        <w:rPr>
          <w:rFonts w:ascii="Times New Roman" w:hAnsi="Times New Roman" w:cs="Times New Roman"/>
          <w:sz w:val="24"/>
          <w:szCs w:val="24"/>
        </w:rPr>
        <w:t>.</w:t>
      </w:r>
      <w:r w:rsidR="004F3CE3" w:rsidRPr="00D003BE">
        <w:rPr>
          <w:rFonts w:ascii="Times New Roman" w:hAnsi="Times New Roman" w:cs="Times New Roman"/>
          <w:sz w:val="24"/>
          <w:szCs w:val="24"/>
        </w:rPr>
        <w:t xml:space="preserve"> </w:t>
      </w:r>
      <w:r w:rsidR="00937E2A">
        <w:rPr>
          <w:rFonts w:ascii="Times New Roman" w:hAnsi="Times New Roman" w:cs="Times New Roman"/>
          <w:sz w:val="24"/>
          <w:szCs w:val="24"/>
        </w:rPr>
        <w:t xml:space="preserve">You can find each page’s </w:t>
      </w:r>
      <w:r w:rsidR="004F3CE3" w:rsidRPr="00D003BE">
        <w:rPr>
          <w:rFonts w:ascii="Times New Roman" w:hAnsi="Times New Roman" w:cs="Times New Roman"/>
          <w:sz w:val="24"/>
          <w:szCs w:val="24"/>
        </w:rPr>
        <w:t xml:space="preserve">criteria under “Features </w:t>
      </w:r>
      <w:proofErr w:type="gramStart"/>
      <w:r w:rsidR="004F3CE3" w:rsidRPr="00D003BE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4F3CE3" w:rsidRPr="00D003BE">
        <w:rPr>
          <w:rFonts w:ascii="Times New Roman" w:hAnsi="Times New Roman" w:cs="Times New Roman"/>
          <w:sz w:val="24"/>
          <w:szCs w:val="24"/>
        </w:rPr>
        <w:t xml:space="preserve"> Be Tested.” </w:t>
      </w:r>
      <w:r w:rsidRPr="00D003BE">
        <w:rPr>
          <w:rFonts w:ascii="Times New Roman" w:hAnsi="Times New Roman" w:cs="Times New Roman"/>
          <w:sz w:val="24"/>
          <w:szCs w:val="24"/>
        </w:rPr>
        <w:t xml:space="preserve">All </w:t>
      </w:r>
      <w:r w:rsidR="001A44F6" w:rsidRPr="00D003BE">
        <w:rPr>
          <w:rFonts w:ascii="Times New Roman" w:hAnsi="Times New Roman" w:cs="Times New Roman"/>
          <w:sz w:val="24"/>
          <w:szCs w:val="24"/>
        </w:rPr>
        <w:t>team members have the skills to complete any of the test tasks.</w:t>
      </w:r>
    </w:p>
    <w:p w14:paraId="42899E2F" w14:textId="521C483C" w:rsidR="00BE040D" w:rsidRPr="00D003BE" w:rsidRDefault="00011CAB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 homepage</w:t>
      </w:r>
    </w:p>
    <w:p w14:paraId="6FFA9973" w14:textId="1A8F0EEE" w:rsidR="00011CAB" w:rsidRPr="00D003BE" w:rsidRDefault="00011CAB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pends on homepage completion.</w:t>
      </w:r>
    </w:p>
    <w:p w14:paraId="22FD3398" w14:textId="220C058F" w:rsidR="00011CAB" w:rsidRPr="00D003BE" w:rsidRDefault="00011CAB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 product details page</w:t>
      </w:r>
    </w:p>
    <w:p w14:paraId="3DC5321E" w14:textId="489A8F08" w:rsidR="00011CAB" w:rsidRPr="00D003BE" w:rsidRDefault="00011CAB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pends on page completion.</w:t>
      </w:r>
    </w:p>
    <w:p w14:paraId="6503DAB8" w14:textId="20D486A3" w:rsidR="00EB5E7F" w:rsidRPr="00D003BE" w:rsidRDefault="00EB5E7F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pends on cart functionality.</w:t>
      </w:r>
    </w:p>
    <w:p w14:paraId="51FEFF4F" w14:textId="6EA3CAB0" w:rsidR="00011CAB" w:rsidRPr="00D003BE" w:rsidRDefault="00011CAB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</w:t>
      </w:r>
      <w:r w:rsidR="00EB5E7F" w:rsidRPr="00D003BE">
        <w:rPr>
          <w:rFonts w:ascii="Times New Roman" w:hAnsi="Times New Roman" w:cs="Times New Roman"/>
          <w:sz w:val="24"/>
          <w:szCs w:val="24"/>
        </w:rPr>
        <w:t xml:space="preserve"> cart page</w:t>
      </w:r>
    </w:p>
    <w:p w14:paraId="5F972192" w14:textId="77777777" w:rsidR="00650B45" w:rsidRPr="00D003BE" w:rsidRDefault="008B6DC8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 xml:space="preserve">Depends on </w:t>
      </w:r>
      <w:r w:rsidR="00650B45" w:rsidRPr="00D003BE">
        <w:rPr>
          <w:rFonts w:ascii="Times New Roman" w:hAnsi="Times New Roman" w:cs="Times New Roman"/>
          <w:sz w:val="24"/>
          <w:szCs w:val="24"/>
        </w:rPr>
        <w:t>the following:</w:t>
      </w:r>
    </w:p>
    <w:p w14:paraId="52989AC7" w14:textId="72FC996F" w:rsidR="008B6DC8" w:rsidRPr="00D003BE" w:rsidRDefault="00650B45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Page completion</w:t>
      </w:r>
    </w:p>
    <w:p w14:paraId="61B55EA5" w14:textId="07B4C0A8" w:rsidR="00650B45" w:rsidRPr="00D003BE" w:rsidRDefault="00650B45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Product details page</w:t>
      </w:r>
    </w:p>
    <w:p w14:paraId="14FCF421" w14:textId="26543652" w:rsidR="00650B45" w:rsidRPr="00D003BE" w:rsidRDefault="00650B45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lastRenderedPageBreak/>
        <w:t>Homepage</w:t>
      </w:r>
    </w:p>
    <w:p w14:paraId="4A770759" w14:textId="742EB588" w:rsidR="00650B45" w:rsidRPr="00D003BE" w:rsidRDefault="00C12874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art functionality</w:t>
      </w:r>
    </w:p>
    <w:p w14:paraId="5E534837" w14:textId="51B76651" w:rsidR="00EB5E7F" w:rsidRPr="00D003BE" w:rsidRDefault="008B6DC8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est checkout page</w:t>
      </w:r>
    </w:p>
    <w:p w14:paraId="584010B4" w14:textId="568E47EC" w:rsidR="00C12874" w:rsidRPr="00D003BE" w:rsidRDefault="00C12874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Depends on the following:</w:t>
      </w:r>
    </w:p>
    <w:p w14:paraId="3A1BC62C" w14:textId="22D64BB7" w:rsidR="00C12874" w:rsidRPr="00D003BE" w:rsidRDefault="00C12874" w:rsidP="00C00B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art page completion</w:t>
      </w:r>
    </w:p>
    <w:p w14:paraId="063FF173" w14:textId="648CFF60" w:rsidR="00471877" w:rsidRPr="00D003BE" w:rsidRDefault="00471877" w:rsidP="00C00B9F">
      <w:pPr>
        <w:pStyle w:val="Heading2"/>
        <w:spacing w:line="480" w:lineRule="auto"/>
      </w:pPr>
      <w:r w:rsidRPr="00D003BE">
        <w:t>Environmental Needs</w:t>
      </w:r>
    </w:p>
    <w:p w14:paraId="4B92F9A7" w14:textId="7CB21E8D" w:rsidR="00471877" w:rsidRPr="00D003BE" w:rsidRDefault="00471877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No special test data must be provided.</w:t>
      </w:r>
    </w:p>
    <w:p w14:paraId="530F5656" w14:textId="0C0D4E71" w:rsidR="00471877" w:rsidRPr="00D003BE" w:rsidRDefault="00DE7996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No special hardware will be required.</w:t>
      </w:r>
    </w:p>
    <w:p w14:paraId="571897C8" w14:textId="40D7EF6B" w:rsidR="00DE7996" w:rsidRPr="00D003BE" w:rsidRDefault="00434B1F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Tools</w:t>
      </w:r>
    </w:p>
    <w:p w14:paraId="636C6195" w14:textId="7A0039C8" w:rsidR="00434B1F" w:rsidRPr="00D003BE" w:rsidRDefault="00434B1F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Web Browser</w:t>
      </w:r>
    </w:p>
    <w:p w14:paraId="5645FDCF" w14:textId="01DB4A03" w:rsidR="00434B1F" w:rsidRPr="00D003BE" w:rsidRDefault="009F43D6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03BE">
        <w:rPr>
          <w:rFonts w:ascii="Times New Roman" w:hAnsi="Times New Roman" w:cs="Times New Roman"/>
          <w:sz w:val="24"/>
          <w:szCs w:val="24"/>
        </w:rPr>
        <w:t>Polypane</w:t>
      </w:r>
      <w:proofErr w:type="spellEnd"/>
      <w:r w:rsidRPr="00D003BE">
        <w:rPr>
          <w:rFonts w:ascii="Times New Roman" w:hAnsi="Times New Roman" w:cs="Times New Roman"/>
          <w:sz w:val="24"/>
          <w:szCs w:val="24"/>
        </w:rPr>
        <w:t xml:space="preserve"> (for responsive testing)</w:t>
      </w:r>
    </w:p>
    <w:p w14:paraId="740EAC54" w14:textId="4BC61A4F" w:rsidR="009F43D6" w:rsidRPr="00D003BE" w:rsidRDefault="009F43D6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Lambda Test (for cross-browser tests)</w:t>
      </w:r>
    </w:p>
    <w:p w14:paraId="40F630D3" w14:textId="587C3557" w:rsidR="009F43D6" w:rsidRPr="00D003BE" w:rsidRDefault="009F43D6" w:rsidP="00C00B9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Communications</w:t>
      </w:r>
    </w:p>
    <w:p w14:paraId="05BDD9FB" w14:textId="666D8C29" w:rsidR="009F43D6" w:rsidRPr="00D003BE" w:rsidRDefault="009F43D6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03BE">
        <w:rPr>
          <w:rFonts w:ascii="Times New Roman" w:hAnsi="Times New Roman" w:cs="Times New Roman"/>
          <w:sz w:val="24"/>
          <w:szCs w:val="24"/>
        </w:rPr>
        <w:t>Web</w:t>
      </w:r>
    </w:p>
    <w:p w14:paraId="0B2D3CD8" w14:textId="7F2A91F6" w:rsidR="00257F30" w:rsidRPr="00D003BE" w:rsidRDefault="00257F30" w:rsidP="00C00B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003BE">
        <w:rPr>
          <w:rFonts w:ascii="Times New Roman" w:hAnsi="Times New Roman" w:cs="Times New Roman"/>
          <w:sz w:val="24"/>
          <w:szCs w:val="24"/>
        </w:rPr>
        <w:t>Strapi</w:t>
      </w:r>
      <w:proofErr w:type="spellEnd"/>
      <w:r w:rsidRPr="00D003BE">
        <w:rPr>
          <w:rFonts w:ascii="Times New Roman" w:hAnsi="Times New Roman" w:cs="Times New Roman"/>
          <w:sz w:val="24"/>
          <w:szCs w:val="24"/>
        </w:rPr>
        <w:t xml:space="preserve"> CMS and Front-End</w:t>
      </w:r>
    </w:p>
    <w:p w14:paraId="710C3F51" w14:textId="6094DFD3" w:rsidR="00250004" w:rsidRPr="00D003BE" w:rsidRDefault="00250004" w:rsidP="00C00B9F">
      <w:pPr>
        <w:pStyle w:val="Heading2"/>
        <w:spacing w:line="480" w:lineRule="auto"/>
      </w:pPr>
      <w:r>
        <w:t>Responsibilities</w:t>
      </w:r>
    </w:p>
    <w:p w14:paraId="2A717E51" w14:textId="547A4DC0" w:rsidR="15C25D0E" w:rsidRDefault="15C25D0E" w:rsidP="00C00B9F">
      <w:pPr>
        <w:spacing w:line="480" w:lineRule="auto"/>
      </w:pPr>
      <w:r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uardo Valencia-</w:t>
      </w: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Project Test Lead</w:t>
      </w:r>
    </w:p>
    <w:p w14:paraId="67E0BEB5" w14:textId="30057435" w:rsidR="15C25D0E" w:rsidRDefault="15C25D0E" w:rsidP="00C00B9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color w:val="373737"/>
          <w:sz w:val="24"/>
          <w:szCs w:val="24"/>
        </w:rPr>
      </w:pP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Responsible for oversight of testing on the project.</w:t>
      </w:r>
    </w:p>
    <w:p w14:paraId="176B2ED2" w14:textId="5B46662B" w:rsidR="15C25D0E" w:rsidRDefault="15C25D0E" w:rsidP="00C00B9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color w:val="373737"/>
          <w:sz w:val="24"/>
          <w:szCs w:val="24"/>
        </w:rPr>
      </w:pP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Accountable for the processes used to ensure the quality of the deliverable.</w:t>
      </w:r>
    </w:p>
    <w:p w14:paraId="72C9B253" w14:textId="579D05F5" w:rsidR="3DA8E4F7" w:rsidRDefault="3DA8E4F7" w:rsidP="00C00B9F">
      <w:pPr>
        <w:spacing w:line="480" w:lineRule="auto"/>
        <w:rPr>
          <w:rFonts w:ascii="Times New Roman" w:eastAsia="Times New Roman" w:hAnsi="Times New Roman" w:cs="Times New Roman"/>
          <w:color w:val="373737"/>
          <w:sz w:val="24"/>
          <w:szCs w:val="24"/>
        </w:rPr>
      </w:pPr>
    </w:p>
    <w:p w14:paraId="36033059" w14:textId="21D66AC4" w:rsidR="15C25D0E" w:rsidRDefault="15C25D0E" w:rsidP="00C00B9F">
      <w:pPr>
        <w:spacing w:line="480" w:lineRule="auto"/>
      </w:pPr>
      <w:r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hael Esan-</w:t>
      </w: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Testing Manager</w:t>
      </w:r>
    </w:p>
    <w:p w14:paraId="6BB1352D" w14:textId="7DA47155" w:rsidR="15C25D0E" w:rsidRDefault="15C25D0E" w:rsidP="00C00B9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color w:val="373737"/>
          <w:sz w:val="24"/>
          <w:szCs w:val="24"/>
        </w:rPr>
      </w:pP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lastRenderedPageBreak/>
        <w:t>Accountable for conducting quality assurance testing and executing the test plan.</w:t>
      </w:r>
    </w:p>
    <w:p w14:paraId="4A5ACDDD" w14:textId="3A81FEB1" w:rsidR="3DA8E4F7" w:rsidRDefault="3DA8E4F7" w:rsidP="00C00B9F">
      <w:pPr>
        <w:spacing w:line="480" w:lineRule="auto"/>
        <w:rPr>
          <w:rFonts w:ascii="Times New Roman" w:eastAsia="Times New Roman" w:hAnsi="Times New Roman" w:cs="Times New Roman"/>
          <w:color w:val="373737"/>
          <w:sz w:val="24"/>
          <w:szCs w:val="24"/>
        </w:rPr>
      </w:pPr>
    </w:p>
    <w:p w14:paraId="7D9CB7DE" w14:textId="38C2231E" w:rsidR="15C25D0E" w:rsidRDefault="15C25D0E" w:rsidP="00C00B9F">
      <w:pPr>
        <w:spacing w:line="480" w:lineRule="auto"/>
      </w:pPr>
      <w:r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arry Alexander- </w:t>
      </w: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Test Approver/Tester</w:t>
      </w:r>
    </w:p>
    <w:p w14:paraId="3C9944C3" w14:textId="66A596CC" w:rsidR="15C25D0E" w:rsidRDefault="15C25D0E" w:rsidP="00C00B9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color w:val="373737"/>
          <w:sz w:val="24"/>
          <w:szCs w:val="24"/>
        </w:rPr>
      </w:pP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For reviewing, validating, and approving the test materials created by the Test Designer.</w:t>
      </w:r>
    </w:p>
    <w:p w14:paraId="588DBC27" w14:textId="7DAC6848" w:rsidR="15C25D0E" w:rsidRDefault="15C25D0E" w:rsidP="00C00B9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color w:val="373737"/>
          <w:sz w:val="24"/>
          <w:szCs w:val="24"/>
        </w:rPr>
      </w:pP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For reviewing reports from the testers and determining what subsequent actions will be taken.</w:t>
      </w:r>
    </w:p>
    <w:p w14:paraId="44ADE08E" w14:textId="22D815C4" w:rsidR="3DA8E4F7" w:rsidRDefault="3DA8E4F7" w:rsidP="00C00B9F">
      <w:pPr>
        <w:spacing w:line="480" w:lineRule="auto"/>
        <w:rPr>
          <w:rFonts w:ascii="Times New Roman" w:eastAsia="Times New Roman" w:hAnsi="Times New Roman" w:cs="Times New Roman"/>
          <w:color w:val="373737"/>
          <w:sz w:val="24"/>
          <w:szCs w:val="24"/>
        </w:rPr>
      </w:pPr>
    </w:p>
    <w:p w14:paraId="5BB67213" w14:textId="4DDCCFC6" w:rsidR="15C25D0E" w:rsidRDefault="15C25D0E" w:rsidP="00C00B9F">
      <w:pPr>
        <w:spacing w:line="480" w:lineRule="auto"/>
      </w:pPr>
      <w:proofErr w:type="spellStart"/>
      <w:r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eylon</w:t>
      </w:r>
      <w:proofErr w:type="spellEnd"/>
      <w:r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offord-</w:t>
      </w: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Reviewer/Test Designer</w:t>
      </w:r>
    </w:p>
    <w:p w14:paraId="4544C0FC" w14:textId="4D40D5CF" w:rsidR="15C25D0E" w:rsidRDefault="15C25D0E" w:rsidP="00C00B9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color w:val="373737"/>
          <w:sz w:val="24"/>
          <w:szCs w:val="24"/>
        </w:rPr>
      </w:pP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Responsible for creating the test scripts, scenarios, test lives, and so on that make up the tests to be performed.</w:t>
      </w:r>
    </w:p>
    <w:p w14:paraId="2AC5337D" w14:textId="4BF133B0" w:rsidR="15C25D0E" w:rsidRDefault="15C25D0E" w:rsidP="00C00B9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  <w:color w:val="373737"/>
          <w:sz w:val="24"/>
          <w:szCs w:val="24"/>
        </w:rPr>
      </w:pPr>
      <w:r w:rsidRPr="3DA8E4F7">
        <w:rPr>
          <w:rFonts w:ascii="Times New Roman" w:eastAsia="Times New Roman" w:hAnsi="Times New Roman" w:cs="Times New Roman"/>
          <w:color w:val="373737"/>
          <w:sz w:val="24"/>
          <w:szCs w:val="24"/>
        </w:rPr>
        <w:t>Responsible for reviewing reports from the testers and determining what subsequent actions will be taken.</w:t>
      </w:r>
    </w:p>
    <w:p w14:paraId="297A0027" w14:textId="48649D40" w:rsidR="00250004" w:rsidRPr="00D003BE" w:rsidRDefault="00250004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6F18C38" w14:textId="0CB96880" w:rsidR="00250004" w:rsidRPr="00D003BE" w:rsidRDefault="00250004" w:rsidP="00C00B9F">
      <w:pPr>
        <w:pStyle w:val="Heading2"/>
        <w:spacing w:line="480" w:lineRule="auto"/>
      </w:pPr>
      <w:r>
        <w:t>Staffing and Training Needs</w:t>
      </w:r>
    </w:p>
    <w:p w14:paraId="25061EC5" w14:textId="2527C561" w:rsidR="005D320A" w:rsidRPr="00D003BE" w:rsidRDefault="36F41C97" w:rsidP="00C00B9F">
      <w:pPr>
        <w:spacing w:line="480" w:lineRule="auto"/>
      </w:pPr>
      <w:r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sting should be done by the tester. The tester should conduct testing on each system. The tester assigned should have basic knowledge of the </w:t>
      </w:r>
      <w:r w:rsidR="6D680035"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B15F8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6D680035"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merce</w:t>
      </w:r>
      <w:r w:rsidRPr="3DA8E4F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latform.</w:t>
      </w:r>
    </w:p>
    <w:p w14:paraId="57F244C5" w14:textId="0A1314B1" w:rsidR="005D320A" w:rsidRPr="00D003BE" w:rsidRDefault="005D320A" w:rsidP="00C00B9F">
      <w:pPr>
        <w:spacing w:line="480" w:lineRule="auto"/>
      </w:pPr>
    </w:p>
    <w:p w14:paraId="16995301" w14:textId="66898733" w:rsidR="007904E6" w:rsidRPr="00D003BE" w:rsidRDefault="007904E6" w:rsidP="00C00B9F">
      <w:pPr>
        <w:pStyle w:val="Heading2"/>
        <w:spacing w:line="480" w:lineRule="auto"/>
      </w:pPr>
      <w:r w:rsidRPr="00D003BE">
        <w:t>Schedule</w:t>
      </w:r>
    </w:p>
    <w:p w14:paraId="35CDDD3C" w14:textId="1ADFFA98" w:rsidR="007904E6" w:rsidRDefault="00AF6F65" w:rsidP="003363F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13: Test the homepage.</w:t>
      </w:r>
    </w:p>
    <w:p w14:paraId="1D9D62C3" w14:textId="0FA26538" w:rsidR="00AF6F65" w:rsidRDefault="00AF6F65" w:rsidP="00AF6F6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imated time: </w:t>
      </w:r>
      <w:r w:rsidR="00A10E4E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minutes.</w:t>
      </w:r>
    </w:p>
    <w:p w14:paraId="7E38DD7E" w14:textId="7104688B" w:rsidR="00AF6F65" w:rsidRDefault="00AF6F65" w:rsidP="00AF6F65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eam members</w:t>
      </w:r>
    </w:p>
    <w:p w14:paraId="512B9282" w14:textId="479FF17E" w:rsidR="00AF6F65" w:rsidRDefault="00AF6F65" w:rsidP="00AF6F65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</w:t>
      </w:r>
    </w:p>
    <w:p w14:paraId="5E004517" w14:textId="519B6851" w:rsidR="00AF6F65" w:rsidRDefault="00AF6F65" w:rsidP="00AF6F65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ry</w:t>
      </w:r>
    </w:p>
    <w:p w14:paraId="51FDD5E6" w14:textId="589BE299" w:rsidR="00AF6F65" w:rsidRDefault="00AF6F65" w:rsidP="00AF6F6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y 13: </w:t>
      </w:r>
      <w:r w:rsidR="0092168B">
        <w:rPr>
          <w:rFonts w:ascii="Times New Roman" w:hAnsi="Times New Roman" w:cs="Times New Roman"/>
          <w:sz w:val="24"/>
          <w:szCs w:val="24"/>
        </w:rPr>
        <w:t>Test the cart page and checkout functionality.</w:t>
      </w:r>
    </w:p>
    <w:p w14:paraId="6F50EF5C" w14:textId="184F3D9A" w:rsidR="0092168B" w:rsidRDefault="0092168B" w:rsidP="0092168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imated time: </w:t>
      </w:r>
      <w:r w:rsidR="00A10E4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0 minutes.</w:t>
      </w:r>
    </w:p>
    <w:p w14:paraId="46929819" w14:textId="4E31F967" w:rsidR="0092168B" w:rsidRDefault="0092168B" w:rsidP="0092168B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members</w:t>
      </w:r>
    </w:p>
    <w:p w14:paraId="6E39C419" w14:textId="0826000A" w:rsidR="0092168B" w:rsidRDefault="0092168B" w:rsidP="0092168B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ardo</w:t>
      </w:r>
    </w:p>
    <w:p w14:paraId="34DC21E0" w14:textId="2C125B38" w:rsidR="0092168B" w:rsidRDefault="0092168B" w:rsidP="0092168B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y 14: </w:t>
      </w:r>
      <w:r w:rsidR="006F3C7F">
        <w:rPr>
          <w:rFonts w:ascii="Times New Roman" w:hAnsi="Times New Roman" w:cs="Times New Roman"/>
          <w:sz w:val="24"/>
          <w:szCs w:val="24"/>
        </w:rPr>
        <w:t>Test the product details page.</w:t>
      </w:r>
    </w:p>
    <w:p w14:paraId="57424098" w14:textId="6E1591D6" w:rsidR="006F3C7F" w:rsidRDefault="006F3C7F" w:rsidP="006F3C7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imated time: </w:t>
      </w:r>
      <w:r w:rsidR="00A10E4E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minutes.</w:t>
      </w:r>
    </w:p>
    <w:p w14:paraId="544D1169" w14:textId="32E27D4B" w:rsidR="006F3C7F" w:rsidRDefault="006F3C7F" w:rsidP="006F3C7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Members</w:t>
      </w:r>
    </w:p>
    <w:p w14:paraId="35ED7B24" w14:textId="44C44945" w:rsidR="006F3C7F" w:rsidRDefault="006F3C7F" w:rsidP="006F3C7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</w:t>
      </w:r>
    </w:p>
    <w:p w14:paraId="393BBA07" w14:textId="7451F802" w:rsidR="006F3C7F" w:rsidRDefault="006F3C7F" w:rsidP="006F3C7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y 15: </w:t>
      </w:r>
      <w:r w:rsidR="00BA31FF">
        <w:rPr>
          <w:rFonts w:ascii="Times New Roman" w:hAnsi="Times New Roman" w:cs="Times New Roman"/>
          <w:sz w:val="24"/>
          <w:szCs w:val="24"/>
        </w:rPr>
        <w:t xml:space="preserve">Review the test reports and </w:t>
      </w:r>
      <w:r w:rsidR="00A5139F">
        <w:rPr>
          <w:rFonts w:ascii="Times New Roman" w:hAnsi="Times New Roman" w:cs="Times New Roman"/>
          <w:sz w:val="24"/>
          <w:szCs w:val="24"/>
        </w:rPr>
        <w:t>describe necessary changes.</w:t>
      </w:r>
    </w:p>
    <w:p w14:paraId="07A466CE" w14:textId="6D909A51" w:rsidR="00A5139F" w:rsidRDefault="00A5139F" w:rsidP="00A513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imated time: </w:t>
      </w:r>
      <w:r w:rsidR="00A10E4E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minutes.</w:t>
      </w:r>
    </w:p>
    <w:p w14:paraId="14153B09" w14:textId="4E98E1A5" w:rsidR="00A5139F" w:rsidRDefault="00A5139F" w:rsidP="00A5139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Members</w:t>
      </w:r>
    </w:p>
    <w:p w14:paraId="5A1568E8" w14:textId="76DEA363" w:rsidR="00A5139F" w:rsidRDefault="00A5139F" w:rsidP="00A5139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reylon</w:t>
      </w:r>
      <w:proofErr w:type="spellEnd"/>
    </w:p>
    <w:p w14:paraId="562EF3B1" w14:textId="0703ADEC" w:rsidR="00A5139F" w:rsidRPr="00A5139F" w:rsidRDefault="00A5139F" w:rsidP="00A513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we begin to fall behind schedule</w:t>
      </w:r>
      <w:r w:rsidR="0028788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8788F">
        <w:rPr>
          <w:rFonts w:ascii="Times New Roman" w:hAnsi="Times New Roman" w:cs="Times New Roman"/>
          <w:sz w:val="24"/>
          <w:szCs w:val="24"/>
        </w:rPr>
        <w:t>Treylon</w:t>
      </w:r>
      <w:proofErr w:type="spellEnd"/>
      <w:r w:rsidR="0028788F">
        <w:rPr>
          <w:rFonts w:ascii="Times New Roman" w:hAnsi="Times New Roman" w:cs="Times New Roman"/>
          <w:sz w:val="24"/>
          <w:szCs w:val="24"/>
        </w:rPr>
        <w:t xml:space="preserve"> or Eduardo will take over testing for that day.</w:t>
      </w:r>
    </w:p>
    <w:p w14:paraId="30DB9307" w14:textId="0445216C" w:rsidR="005D320A" w:rsidRPr="00D003BE" w:rsidRDefault="005D320A" w:rsidP="00C00B9F">
      <w:pPr>
        <w:pStyle w:val="Heading2"/>
        <w:spacing w:line="480" w:lineRule="auto"/>
      </w:pPr>
      <w:r w:rsidRPr="00D003BE">
        <w:t>Risks and Contingencies</w:t>
      </w:r>
    </w:p>
    <w:p w14:paraId="79E0C300" w14:textId="01CBE34C" w:rsidR="00307A3B" w:rsidRPr="00307A3B" w:rsidRDefault="00307A3B" w:rsidP="00C00B9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Pr="00307A3B">
        <w:rPr>
          <w:rFonts w:ascii="Times New Roman" w:hAnsi="Times New Roman" w:cs="Times New Roman"/>
          <w:color w:val="000000"/>
          <w:sz w:val="24"/>
          <w:szCs w:val="24"/>
        </w:rPr>
        <w:t xml:space="preserve">e may not have enough time </w:t>
      </w:r>
      <w:r w:rsidR="00B15F8B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307A3B">
        <w:rPr>
          <w:rFonts w:ascii="Times New Roman" w:hAnsi="Times New Roman" w:cs="Times New Roman"/>
          <w:color w:val="000000"/>
          <w:sz w:val="24"/>
          <w:szCs w:val="24"/>
        </w:rPr>
        <w:t>develop the app</w:t>
      </w:r>
      <w:r w:rsidRPr="00307A3B">
        <w:rPr>
          <w:rFonts w:ascii="Times New Roman" w:hAnsi="Times New Roman" w:cs="Times New Roman"/>
          <w:color w:val="000000"/>
          <w:sz w:val="24"/>
          <w:szCs w:val="24"/>
          <w:lang w:val="x-none"/>
        </w:rPr>
        <w:t>.</w:t>
      </w:r>
    </w:p>
    <w:p w14:paraId="3EA5CC7D" w14:textId="77777777" w:rsidR="00307A3B" w:rsidRPr="00307A3B" w:rsidRDefault="00307A3B" w:rsidP="00C00B9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07A3B">
        <w:rPr>
          <w:rFonts w:ascii="Times New Roman" w:hAnsi="Times New Roman" w:cs="Times New Roman"/>
          <w:color w:val="000000"/>
          <w:sz w:val="24"/>
          <w:szCs w:val="24"/>
        </w:rPr>
        <w:t>We may not have enough time to develop the checkout points</w:t>
      </w:r>
      <w:r w:rsidRPr="00307A3B">
        <w:rPr>
          <w:rFonts w:ascii="Times New Roman" w:hAnsi="Times New Roman" w:cs="Times New Roman"/>
          <w:color w:val="000000"/>
          <w:sz w:val="24"/>
          <w:szCs w:val="24"/>
          <w:lang w:val="x-none"/>
        </w:rPr>
        <w:t xml:space="preserve">. </w:t>
      </w:r>
    </w:p>
    <w:p w14:paraId="7062C256" w14:textId="10BCA844" w:rsidR="00307A3B" w:rsidRDefault="00307A3B" w:rsidP="00C00B9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07A3B">
        <w:rPr>
          <w:rFonts w:ascii="Times New Roman" w:hAnsi="Times New Roman" w:cs="Times New Roman"/>
          <w:color w:val="000000"/>
          <w:sz w:val="24"/>
          <w:szCs w:val="24"/>
        </w:rPr>
        <w:t xml:space="preserve">We may not have to fully develop the cart. </w:t>
      </w:r>
    </w:p>
    <w:p w14:paraId="07081BB1" w14:textId="0B4F1F01" w:rsidR="00537478" w:rsidRDefault="00E01D42" w:rsidP="00C00B9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eam members may not understand the criteria to test the application.</w:t>
      </w:r>
    </w:p>
    <w:p w14:paraId="0BB9A711" w14:textId="263A4A42" w:rsidR="00D8269E" w:rsidRPr="00D8269E" w:rsidRDefault="00E24BCC" w:rsidP="00C00B9F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esters may </w:t>
      </w:r>
      <w:r w:rsidR="00D8269E">
        <w:rPr>
          <w:rFonts w:ascii="Times New Roman" w:hAnsi="Times New Roman" w:cs="Times New Roman"/>
          <w:color w:val="000000"/>
          <w:sz w:val="24"/>
          <w:szCs w:val="24"/>
        </w:rPr>
        <w:t>not test the criteria thoroughly, which may leave defects unnoticed.</w:t>
      </w:r>
    </w:p>
    <w:p w14:paraId="17C642C6" w14:textId="77777777" w:rsidR="00307A3B" w:rsidRPr="00307A3B" w:rsidRDefault="00307A3B" w:rsidP="00C00B9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07A3B">
        <w:rPr>
          <w:rFonts w:ascii="Times New Roman" w:hAnsi="Times New Roman" w:cs="Times New Roman"/>
          <w:color w:val="000000"/>
          <w:sz w:val="24"/>
          <w:szCs w:val="24"/>
        </w:rPr>
        <w:t> 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3"/>
        <w:gridCol w:w="4797"/>
      </w:tblGrid>
      <w:tr w:rsidR="00307A3B" w:rsidRPr="00307A3B" w14:paraId="7B2B0087" w14:textId="77777777" w:rsidTr="00937E2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FC5E34" w14:textId="77777777" w:rsidR="00307A3B" w:rsidRPr="00307A3B" w:rsidRDefault="00307A3B" w:rsidP="00C00B9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Risk Mitigation Pl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B6B42E" w14:textId="77777777" w:rsidR="00307A3B" w:rsidRPr="00307A3B" w:rsidRDefault="00307A3B" w:rsidP="00C00B9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Contingency Plan</w:t>
            </w:r>
          </w:p>
        </w:tc>
      </w:tr>
      <w:tr w:rsidR="00307A3B" w:rsidRPr="00307A3B" w14:paraId="2DE3D44D" w14:textId="77777777" w:rsidTr="00937E2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C0479C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You identify actions which you will take in advance irrespective of the occurrence of ri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87FC38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You plan actions, but you monitor certain warning signs. You take these actions only when you see the warning signs.</w:t>
            </w:r>
          </w:p>
        </w:tc>
      </w:tr>
      <w:tr w:rsidR="00307A3B" w:rsidRPr="00307A3B" w14:paraId="479031E4" w14:textId="77777777" w:rsidTr="00937E2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544D4A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You spend time and money in advance for the given risk condi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25D603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You do not spend time or money in advance, but you keep them ready, and invest them when needed</w:t>
            </w:r>
          </w:p>
        </w:tc>
      </w:tr>
      <w:tr w:rsidR="00307A3B" w:rsidRPr="00307A3B" w14:paraId="0FFAB595" w14:textId="77777777" w:rsidTr="00937E2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D6DAF6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We are expected to mitigate the risks which are outside the risk threshold. By applying a mitigation plan, we reduce the probability of impact of the identified risk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9ACEC2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By identifying the contingency plan, we do not change the probability or impact of the current risk, but we plan to control the impact as risk event looks like occurring.</w:t>
            </w:r>
          </w:p>
        </w:tc>
      </w:tr>
      <w:tr w:rsidR="00307A3B" w:rsidRPr="00307A3B" w14:paraId="10690926" w14:textId="77777777" w:rsidTr="00937E2A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14DC17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This works as the first level of defense for the high exposure risk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4C125B" w14:textId="77777777" w:rsidR="00307A3B" w:rsidRPr="00307A3B" w:rsidRDefault="00307A3B" w:rsidP="00C00B9F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7A3B">
              <w:rPr>
                <w:rFonts w:ascii="Times New Roman" w:eastAsia="Times New Roman" w:hAnsi="Times New Roman" w:cs="Times New Roman"/>
                <w:sz w:val="24"/>
                <w:szCs w:val="24"/>
              </w:rPr>
              <w:t>This works as a fallback plan for the high exposure </w:t>
            </w:r>
          </w:p>
        </w:tc>
      </w:tr>
    </w:tbl>
    <w:p w14:paraId="2890B359" w14:textId="77777777" w:rsidR="00307A3B" w:rsidRPr="00307A3B" w:rsidRDefault="00307A3B" w:rsidP="00C00B9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07A3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23D2E2E" w14:textId="77777777" w:rsidR="00307A3B" w:rsidRPr="00307A3B" w:rsidRDefault="002F160F" w:rsidP="00C00B9F">
      <w:pPr>
        <w:spacing w:line="480" w:lineRule="auto"/>
        <w:rPr>
          <w:rFonts w:ascii="Times New Roman" w:hAnsi="Times New Roman" w:cs="Times New Roman"/>
          <w:color w:val="000000"/>
          <w:sz w:val="24"/>
          <w:szCs w:val="24"/>
        </w:rPr>
      </w:pPr>
      <w:hyperlink r:id="rId7" w:history="1">
        <w:r w:rsidR="00307A3B" w:rsidRPr="00307A3B">
          <w:rPr>
            <w:rStyle w:val="Hyperlink"/>
            <w:rFonts w:ascii="Times New Roman" w:hAnsi="Times New Roman" w:cs="Times New Roman"/>
            <w:sz w:val="24"/>
            <w:szCs w:val="24"/>
          </w:rPr>
          <w:t>https://www.linkedin.com/pulse/know-difference-between-mitigation-plan-contingency-saad-alqurashi</w:t>
        </w:r>
      </w:hyperlink>
    </w:p>
    <w:p w14:paraId="6B1FD644" w14:textId="3CC5AAF8" w:rsidR="005D320A" w:rsidRPr="00D003BE" w:rsidRDefault="005D320A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2F02C1" w14:textId="77777777" w:rsidR="005D320A" w:rsidRPr="00D003BE" w:rsidRDefault="005D320A" w:rsidP="00C00B9F">
      <w:pPr>
        <w:pStyle w:val="Heading2"/>
        <w:spacing w:line="480" w:lineRule="auto"/>
      </w:pPr>
      <w:r w:rsidRPr="00D003BE">
        <w:t>Approvals</w:t>
      </w:r>
    </w:p>
    <w:p w14:paraId="063CBD18" w14:textId="53794D12" w:rsidR="005D320A" w:rsidRPr="00D003BE" w:rsidRDefault="00566B40" w:rsidP="00C00B9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pprove the master test plan, all team members should </w:t>
      </w:r>
      <w:r w:rsidR="009B278F">
        <w:rPr>
          <w:rFonts w:ascii="Times New Roman" w:hAnsi="Times New Roman" w:cs="Times New Roman"/>
          <w:sz w:val="24"/>
          <w:szCs w:val="24"/>
        </w:rPr>
        <w:t xml:space="preserve">approve the application. Although our team members do not have the same technical skills, they should be able to </w:t>
      </w:r>
      <w:r w:rsidR="00764F25">
        <w:rPr>
          <w:rFonts w:ascii="Times New Roman" w:hAnsi="Times New Roman" w:cs="Times New Roman"/>
          <w:sz w:val="24"/>
          <w:szCs w:val="24"/>
        </w:rPr>
        <w:t>determine whether the application is functional from a user’s perspective.</w:t>
      </w:r>
    </w:p>
    <w:sectPr w:rsidR="005D320A" w:rsidRPr="00D003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C1BBC"/>
    <w:multiLevelType w:val="hybridMultilevel"/>
    <w:tmpl w:val="2A42723A"/>
    <w:lvl w:ilvl="0" w:tplc="6CC436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64455"/>
    <w:multiLevelType w:val="hybridMultilevel"/>
    <w:tmpl w:val="84B48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E71C8"/>
    <w:multiLevelType w:val="hybridMultilevel"/>
    <w:tmpl w:val="F80EC9C0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TG3NDE0NzU3MzdR0lEKTi0uzszPAykwrgUA6Nkp1SwAAAA="/>
  </w:docVars>
  <w:rsids>
    <w:rsidRoot w:val="00A10E68"/>
    <w:rsid w:val="00003560"/>
    <w:rsid w:val="00011CAB"/>
    <w:rsid w:val="00093D55"/>
    <w:rsid w:val="000E3211"/>
    <w:rsid w:val="00100176"/>
    <w:rsid w:val="001158C8"/>
    <w:rsid w:val="00160ACD"/>
    <w:rsid w:val="001A44F6"/>
    <w:rsid w:val="001B0FBC"/>
    <w:rsid w:val="001B2432"/>
    <w:rsid w:val="001B2F7D"/>
    <w:rsid w:val="001C316E"/>
    <w:rsid w:val="001E56A7"/>
    <w:rsid w:val="00221F0C"/>
    <w:rsid w:val="00230B29"/>
    <w:rsid w:val="00250004"/>
    <w:rsid w:val="00257F30"/>
    <w:rsid w:val="002851AB"/>
    <w:rsid w:val="0028788F"/>
    <w:rsid w:val="00295A55"/>
    <w:rsid w:val="002A62E7"/>
    <w:rsid w:val="002B6E8B"/>
    <w:rsid w:val="002C248D"/>
    <w:rsid w:val="002F160F"/>
    <w:rsid w:val="00307A3B"/>
    <w:rsid w:val="003363F1"/>
    <w:rsid w:val="00386645"/>
    <w:rsid w:val="003E3A37"/>
    <w:rsid w:val="00434B1F"/>
    <w:rsid w:val="00447CEF"/>
    <w:rsid w:val="00471877"/>
    <w:rsid w:val="00477FC0"/>
    <w:rsid w:val="004A48FD"/>
    <w:rsid w:val="004F3CE3"/>
    <w:rsid w:val="005025C0"/>
    <w:rsid w:val="00522D5E"/>
    <w:rsid w:val="00525651"/>
    <w:rsid w:val="00532BE4"/>
    <w:rsid w:val="00537478"/>
    <w:rsid w:val="00537E43"/>
    <w:rsid w:val="00560837"/>
    <w:rsid w:val="005662AB"/>
    <w:rsid w:val="00566B40"/>
    <w:rsid w:val="005A46CA"/>
    <w:rsid w:val="005D320A"/>
    <w:rsid w:val="005F6EFB"/>
    <w:rsid w:val="00602B20"/>
    <w:rsid w:val="00622C35"/>
    <w:rsid w:val="006324C2"/>
    <w:rsid w:val="00650B45"/>
    <w:rsid w:val="0065246E"/>
    <w:rsid w:val="00652AE2"/>
    <w:rsid w:val="00674F4C"/>
    <w:rsid w:val="00683344"/>
    <w:rsid w:val="00691E88"/>
    <w:rsid w:val="006961E4"/>
    <w:rsid w:val="006973FC"/>
    <w:rsid w:val="006D774E"/>
    <w:rsid w:val="006F3C7F"/>
    <w:rsid w:val="00704F07"/>
    <w:rsid w:val="00731FBA"/>
    <w:rsid w:val="00735692"/>
    <w:rsid w:val="00764F25"/>
    <w:rsid w:val="00772377"/>
    <w:rsid w:val="007904E6"/>
    <w:rsid w:val="007944C2"/>
    <w:rsid w:val="007E5081"/>
    <w:rsid w:val="00835853"/>
    <w:rsid w:val="00840B84"/>
    <w:rsid w:val="0086765D"/>
    <w:rsid w:val="008A1848"/>
    <w:rsid w:val="008B6DC8"/>
    <w:rsid w:val="008D22E9"/>
    <w:rsid w:val="008D7669"/>
    <w:rsid w:val="008E5330"/>
    <w:rsid w:val="0092168B"/>
    <w:rsid w:val="00937E2A"/>
    <w:rsid w:val="009814A9"/>
    <w:rsid w:val="009B278F"/>
    <w:rsid w:val="009F43D6"/>
    <w:rsid w:val="00A10E4E"/>
    <w:rsid w:val="00A10E68"/>
    <w:rsid w:val="00A5139F"/>
    <w:rsid w:val="00A519FC"/>
    <w:rsid w:val="00A601A3"/>
    <w:rsid w:val="00AB7D62"/>
    <w:rsid w:val="00AF6F65"/>
    <w:rsid w:val="00B15F8B"/>
    <w:rsid w:val="00B26F41"/>
    <w:rsid w:val="00B77697"/>
    <w:rsid w:val="00BA31FF"/>
    <w:rsid w:val="00BB48E5"/>
    <w:rsid w:val="00BC3FC1"/>
    <w:rsid w:val="00BC6147"/>
    <w:rsid w:val="00BC6B49"/>
    <w:rsid w:val="00BE040D"/>
    <w:rsid w:val="00C00B9F"/>
    <w:rsid w:val="00C12874"/>
    <w:rsid w:val="00C3428B"/>
    <w:rsid w:val="00C4089E"/>
    <w:rsid w:val="00C559BC"/>
    <w:rsid w:val="00C863DD"/>
    <w:rsid w:val="00D003BE"/>
    <w:rsid w:val="00D55D03"/>
    <w:rsid w:val="00D66573"/>
    <w:rsid w:val="00D667DC"/>
    <w:rsid w:val="00D8269E"/>
    <w:rsid w:val="00D903F3"/>
    <w:rsid w:val="00DB7386"/>
    <w:rsid w:val="00DD56F3"/>
    <w:rsid w:val="00DE7996"/>
    <w:rsid w:val="00E01D42"/>
    <w:rsid w:val="00E24BCC"/>
    <w:rsid w:val="00E95DE0"/>
    <w:rsid w:val="00EB5E7F"/>
    <w:rsid w:val="00ED2DD5"/>
    <w:rsid w:val="00F518B0"/>
    <w:rsid w:val="00FE24FA"/>
    <w:rsid w:val="00FE6247"/>
    <w:rsid w:val="15C25D0E"/>
    <w:rsid w:val="27DCA0B0"/>
    <w:rsid w:val="3065B6DE"/>
    <w:rsid w:val="36F41C97"/>
    <w:rsid w:val="3DA8E4F7"/>
    <w:rsid w:val="44FA48F5"/>
    <w:rsid w:val="51BFA3A0"/>
    <w:rsid w:val="612DB9FC"/>
    <w:rsid w:val="6D680035"/>
    <w:rsid w:val="6F2B9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F70B9"/>
  <w15:chartTrackingRefBased/>
  <w15:docId w15:val="{D6E13980-FE38-4938-A539-CFF251D7C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765D"/>
    <w:pPr>
      <w:outlineLvl w:val="1"/>
    </w:pPr>
    <w:rPr>
      <w:rFonts w:ascii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A10E68"/>
  </w:style>
  <w:style w:type="character" w:customStyle="1" w:styleId="Heading2Char">
    <w:name w:val="Heading 2 Char"/>
    <w:basedOn w:val="DefaultParagraphFont"/>
    <w:link w:val="Heading2"/>
    <w:uiPriority w:val="9"/>
    <w:rsid w:val="0086765D"/>
    <w:rPr>
      <w:rFonts w:ascii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10E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E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61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pulse/know-difference-between-mitigation-plan-contingency-saad-alqurash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otion.so/alex44/CSC318-Project-ecaef5578bf74bfe86709a83349a78eb" TargetMode="External"/><Relationship Id="rId5" Type="http://schemas.openxmlformats.org/officeDocument/2006/relationships/hyperlink" Target="mailto:8025918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1</Pages>
  <Words>1435</Words>
  <Characters>8184</Characters>
  <Application>Microsoft Office Word</Application>
  <DocSecurity>0</DocSecurity>
  <Lines>68</Lines>
  <Paragraphs>19</Paragraphs>
  <ScaleCrop>false</ScaleCrop>
  <Company/>
  <LinksUpToDate>false</LinksUpToDate>
  <CharactersWithSpaces>9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Valencia</dc:creator>
  <cp:keywords/>
  <dc:description/>
  <cp:lastModifiedBy>EDUARDO VALENCIA</cp:lastModifiedBy>
  <cp:revision>115</cp:revision>
  <dcterms:created xsi:type="dcterms:W3CDTF">2021-07-08T19:06:00Z</dcterms:created>
  <dcterms:modified xsi:type="dcterms:W3CDTF">2021-07-11T23:29:00Z</dcterms:modified>
</cp:coreProperties>
</file>